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904A" w14:textId="5A16077D" w:rsidR="00E748A9" w:rsidRPr="00D03441" w:rsidRDefault="00E748A9" w:rsidP="00E748A9">
      <w:pPr>
        <w:pStyle w:val="Bezodstpw1"/>
        <w:ind w:left="5921" w:right="-171" w:firstLine="13"/>
        <w:jc w:val="right"/>
        <w:rPr>
          <w:rFonts w:ascii="Verdana" w:hAnsi="Verdana" w:cs="Arial"/>
          <w:sz w:val="20"/>
          <w:szCs w:val="20"/>
        </w:rPr>
      </w:pPr>
    </w:p>
    <w:tbl>
      <w:tblPr>
        <w:tblW w:w="10207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1519"/>
        <w:gridCol w:w="464"/>
        <w:gridCol w:w="1414"/>
        <w:gridCol w:w="1180"/>
        <w:gridCol w:w="847"/>
        <w:gridCol w:w="886"/>
        <w:gridCol w:w="3897"/>
      </w:tblGrid>
      <w:tr w:rsidR="00E748A9" w:rsidRPr="00D03441" w14:paraId="14DA8846" w14:textId="77777777" w:rsidTr="00B94CC4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29313B8E" w14:textId="77777777" w:rsidR="00E748A9" w:rsidRPr="00D03441" w:rsidRDefault="00E748A9" w:rsidP="00B94CC4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D03441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3"/>
            <w:shd w:val="clear" w:color="auto" w:fill="auto"/>
            <w:vAlign w:val="center"/>
          </w:tcPr>
          <w:p w14:paraId="60C673CD" w14:textId="77777777" w:rsidR="00E748A9" w:rsidRPr="00D03441" w:rsidRDefault="00E748A9" w:rsidP="00B94CC4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385568AC" w14:textId="77777777" w:rsidR="00E748A9" w:rsidRPr="00D03441" w:rsidRDefault="00E748A9" w:rsidP="00B94CC4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D03441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3F9D6939" w14:textId="77777777" w:rsidR="00E748A9" w:rsidRPr="00D03441" w:rsidRDefault="00E748A9" w:rsidP="00B94CC4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E748A9" w:rsidRPr="00D03441" w14:paraId="630DAA34" w14:textId="77777777" w:rsidTr="00B94CC4">
        <w:trPr>
          <w:trHeight w:val="943"/>
          <w:jc w:val="center"/>
        </w:trPr>
        <w:tc>
          <w:tcPr>
            <w:tcW w:w="4617" w:type="dxa"/>
            <w:gridSpan w:val="4"/>
            <w:shd w:val="clear" w:color="auto" w:fill="auto"/>
            <w:vAlign w:val="center"/>
          </w:tcPr>
          <w:p w14:paraId="1EAAB3BB" w14:textId="77777777" w:rsidR="00E748A9" w:rsidRPr="00D03441" w:rsidRDefault="00E748A9" w:rsidP="00B94CC4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D03441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15BDDFA8" w14:textId="77777777" w:rsidR="00E748A9" w:rsidRPr="00D03441" w:rsidRDefault="00E748A9" w:rsidP="00B94CC4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03441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3039F7E4" w14:textId="77777777" w:rsidR="00E748A9" w:rsidRPr="00D03441" w:rsidRDefault="00E748A9" w:rsidP="00B94CC4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03441">
              <w:rPr>
                <w:rFonts w:ascii="Verdana" w:hAnsi="Verdana" w:cs="Arial"/>
                <w:b/>
                <w:sz w:val="16"/>
                <w:szCs w:val="16"/>
              </w:rPr>
              <w:t xml:space="preserve">pl. Uniwersytecki 1 </w:t>
            </w:r>
          </w:p>
          <w:p w14:paraId="3AE7A0B9" w14:textId="77777777" w:rsidR="00E748A9" w:rsidRPr="00D03441" w:rsidRDefault="00E748A9" w:rsidP="00B94CC4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E748A9" w:rsidRPr="00D03441" w14:paraId="7AEA09F3" w14:textId="77777777" w:rsidTr="00B94CC4">
        <w:trPr>
          <w:trHeight w:val="746"/>
          <w:jc w:val="center"/>
        </w:trPr>
        <w:tc>
          <w:tcPr>
            <w:tcW w:w="10207" w:type="dxa"/>
            <w:gridSpan w:val="7"/>
            <w:shd w:val="clear" w:color="auto" w:fill="2E74B5" w:themeFill="accent1" w:themeFillShade="BF"/>
            <w:vAlign w:val="center"/>
          </w:tcPr>
          <w:p w14:paraId="1E47744B" w14:textId="77777777" w:rsidR="00E748A9" w:rsidRPr="00D03441" w:rsidRDefault="00E748A9" w:rsidP="00B94CC4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36452E33" w14:textId="77777777" w:rsidR="00E748A9" w:rsidRPr="00D03441" w:rsidRDefault="00E748A9" w:rsidP="00B94CC4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D03441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170A22E9" w14:textId="77777777" w:rsidR="00E748A9" w:rsidRPr="00D03441" w:rsidRDefault="00E748A9" w:rsidP="00B94CC4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E748A9" w:rsidRPr="00D03441" w14:paraId="534EB231" w14:textId="77777777" w:rsidTr="00B94CC4">
        <w:trPr>
          <w:trHeight w:val="381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7F8CB027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E748A9" w:rsidRPr="00D03441" w14:paraId="52F7683C" w14:textId="77777777" w:rsidTr="00B94CC4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0D16DC8B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11772B3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3B980B54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E748A9" w:rsidRPr="00D03441" w14:paraId="1559A8AE" w14:textId="77777777" w:rsidTr="00B94CC4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866B403" w14:textId="77777777" w:rsidR="00E748A9" w:rsidRPr="00D03441" w:rsidRDefault="00E748A9" w:rsidP="00B94CC4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1714DEB6" w14:textId="77777777" w:rsidR="00E748A9" w:rsidRPr="00D03441" w:rsidRDefault="00E748A9" w:rsidP="00B94CC4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D03441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16B0BD44" w14:textId="77777777" w:rsidR="00E748A9" w:rsidRPr="00D03441" w:rsidRDefault="00E748A9" w:rsidP="00B94CC4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E748A9" w:rsidRPr="00D03441" w14:paraId="2392D3AD" w14:textId="77777777" w:rsidTr="00B94CC4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BA8DFEC" w14:textId="77777777" w:rsidR="00E748A9" w:rsidRPr="00D03441" w:rsidRDefault="00E748A9" w:rsidP="00B94CC4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08A329DE" w14:textId="77777777" w:rsidR="00E748A9" w:rsidRPr="00D03441" w:rsidRDefault="00E748A9" w:rsidP="00B94CC4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7689E7E9" w14:textId="77777777" w:rsidR="00E748A9" w:rsidRPr="00D03441" w:rsidRDefault="00E748A9" w:rsidP="00B94CC4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E748A9" w:rsidRPr="00D03441" w14:paraId="6D844538" w14:textId="77777777" w:rsidTr="00B94CC4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2CF5B67" w14:textId="77777777" w:rsidR="00E748A9" w:rsidRPr="00D03441" w:rsidRDefault="00E748A9" w:rsidP="00B94CC4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77F26A29" w14:textId="77777777" w:rsidR="00E748A9" w:rsidRPr="00D03441" w:rsidRDefault="00E748A9" w:rsidP="00B94CC4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9DFAEBE" w14:textId="77777777" w:rsidR="00E748A9" w:rsidRPr="00D03441" w:rsidRDefault="00E748A9" w:rsidP="00B94CC4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53F6EA4" w14:textId="77777777" w:rsidR="00E748A9" w:rsidRPr="00D03441" w:rsidRDefault="00E748A9" w:rsidP="00B94CC4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E748A9" w:rsidRPr="00D03441" w14:paraId="2B8062D9" w14:textId="77777777" w:rsidTr="00B94CC4">
        <w:trPr>
          <w:trHeight w:val="759"/>
          <w:jc w:val="center"/>
        </w:trPr>
        <w:tc>
          <w:tcPr>
            <w:tcW w:w="3422" w:type="dxa"/>
            <w:gridSpan w:val="3"/>
            <w:shd w:val="clear" w:color="auto" w:fill="F2F2F2"/>
            <w:vAlign w:val="center"/>
          </w:tcPr>
          <w:p w14:paraId="066065AA" w14:textId="77777777" w:rsidR="00E748A9" w:rsidRPr="00D03441" w:rsidRDefault="00E748A9" w:rsidP="00B94CC4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3B28E906" w14:textId="77777777" w:rsidR="00E748A9" w:rsidRPr="00D03441" w:rsidRDefault="00E748A9" w:rsidP="00B94CC4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E748A9" w:rsidRPr="00D03441" w14:paraId="27B36515" w14:textId="77777777" w:rsidTr="00B94CC4">
        <w:trPr>
          <w:trHeight w:val="759"/>
          <w:jc w:val="center"/>
        </w:trPr>
        <w:tc>
          <w:tcPr>
            <w:tcW w:w="3422" w:type="dxa"/>
            <w:gridSpan w:val="3"/>
            <w:shd w:val="clear" w:color="auto" w:fill="F2F2F2"/>
            <w:vAlign w:val="center"/>
          </w:tcPr>
          <w:p w14:paraId="775CE63C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41F98FF8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E1506D2" w14:textId="77777777" w:rsidR="00E748A9" w:rsidRPr="00D03441" w:rsidRDefault="00E748A9" w:rsidP="00B94CC4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E748A9" w:rsidRPr="00D03441" w14:paraId="4FDB7654" w14:textId="77777777" w:rsidTr="00B94CC4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28399259" w14:textId="77777777" w:rsidR="00E748A9" w:rsidRPr="00D03441" w:rsidRDefault="00E748A9" w:rsidP="00B94CC4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43B03141" w14:textId="77777777" w:rsidR="00E748A9" w:rsidRPr="00D03441" w:rsidRDefault="00E748A9" w:rsidP="00B94CC4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95E6B0B" w14:textId="77777777" w:rsidR="00E748A9" w:rsidRPr="00D03441" w:rsidRDefault="00E748A9" w:rsidP="00B94CC4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163D7C6F" w14:textId="77777777" w:rsidR="00E748A9" w:rsidRPr="00D03441" w:rsidRDefault="00E748A9" w:rsidP="00B94CC4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E748A9" w:rsidRPr="00D03441" w14:paraId="628199E2" w14:textId="77777777" w:rsidTr="00B94CC4">
        <w:trPr>
          <w:trHeight w:val="954"/>
          <w:jc w:val="center"/>
        </w:trPr>
        <w:tc>
          <w:tcPr>
            <w:tcW w:w="3422" w:type="dxa"/>
            <w:gridSpan w:val="3"/>
            <w:shd w:val="clear" w:color="auto" w:fill="auto"/>
            <w:vAlign w:val="center"/>
          </w:tcPr>
          <w:p w14:paraId="315763B6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009905E0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0983242A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070F252C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6B11B3A7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21260BBD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B9D097B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E748A9" w:rsidRPr="00D03441" w14:paraId="307493E5" w14:textId="77777777" w:rsidTr="00E059C2">
        <w:trPr>
          <w:trHeight w:val="1766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20F96A04" w14:textId="77777777" w:rsidR="00E748A9" w:rsidRPr="00D03441" w:rsidRDefault="00E748A9" w:rsidP="00B94CC4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06E760AD" w14:textId="07513F62" w:rsidR="00E748A9" w:rsidRPr="00E059C2" w:rsidRDefault="00E748A9" w:rsidP="00E059C2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i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 xml:space="preserve">Oferta </w:t>
            </w:r>
            <w:r w:rsidRPr="00D03441">
              <w:rPr>
                <w:rFonts w:ascii="Verdana" w:hAnsi="Verdana" w:cs="Calibri"/>
                <w:b/>
                <w:iCs/>
                <w:sz w:val="16"/>
                <w:szCs w:val="16"/>
              </w:rPr>
              <w:t>dotyczy zamówienia publicznego prowadzonego w trybie przetargu nieograniczonego pn.:</w:t>
            </w:r>
          </w:p>
          <w:p w14:paraId="757492FA" w14:textId="77777777" w:rsidR="00E748A9" w:rsidRPr="0005639E" w:rsidRDefault="00E748A9" w:rsidP="00B94CC4">
            <w:pPr>
              <w:spacing w:before="40" w:after="120" w:line="240" w:lineRule="auto"/>
              <w:jc w:val="both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„</w:t>
            </w:r>
            <w:r w:rsidRPr="0005639E">
              <w:rPr>
                <w:rFonts w:ascii="Verdana" w:hAnsi="Verdana"/>
                <w:b/>
                <w:sz w:val="20"/>
                <w:szCs w:val="20"/>
              </w:rPr>
              <w:t xml:space="preserve">Dostawa materiałów do realizacji projektu „Novel targeted therapy based on dual warhead conjugates against FGFR-dependent cancers” wybranego w ramach POLNOR 2019 Call, finansowanego w obszarze programowym „Badania” w ramach Mechanizmu Finansowego Europejskiego Obszaru Gospodarczego (EOG) i Norweskiego Mechanizmu Finansowego. </w:t>
            </w:r>
            <w:r>
              <w:rPr>
                <w:rFonts w:ascii="Verdana" w:hAnsi="Verdana"/>
                <w:b/>
                <w:sz w:val="20"/>
                <w:szCs w:val="20"/>
              </w:rPr>
              <w:t>–</w:t>
            </w:r>
            <w:r w:rsidRPr="0005639E">
              <w:rPr>
                <w:rFonts w:ascii="Verdana" w:hAnsi="Verdana"/>
                <w:b/>
                <w:sz w:val="20"/>
                <w:szCs w:val="20"/>
              </w:rPr>
              <w:t xml:space="preserve"> Zadania</w:t>
            </w:r>
            <w:r>
              <w:rPr>
                <w:rFonts w:ascii="Verdana" w:hAnsi="Verdana"/>
                <w:b/>
                <w:sz w:val="20"/>
                <w:szCs w:val="20"/>
              </w:rPr>
              <w:t>”</w:t>
            </w:r>
          </w:p>
          <w:p w14:paraId="143781A0" w14:textId="77777777" w:rsidR="00E748A9" w:rsidRPr="00D03441" w:rsidRDefault="00E748A9" w:rsidP="00B94CC4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19E67CD3" w14:textId="5E76FEB3" w:rsidR="00E059C2" w:rsidRDefault="00E059C2" w:rsidP="00E748A9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6160AC5" w14:textId="77777777" w:rsidR="00E059C2" w:rsidRDefault="00E059C2">
      <w:pPr>
        <w:spacing w:after="160" w:line="259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29E20217" w14:textId="77777777" w:rsidR="00E748A9" w:rsidRDefault="00E748A9" w:rsidP="00E748A9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3A4F6EC3" w14:textId="77777777" w:rsidR="00E748A9" w:rsidRPr="00D03441" w:rsidRDefault="00E748A9" w:rsidP="00E748A9">
      <w:pPr>
        <w:pStyle w:val="Bezodstpw"/>
        <w:numPr>
          <w:ilvl w:val="0"/>
          <w:numId w:val="51"/>
        </w:numPr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D03441">
        <w:rPr>
          <w:rFonts w:ascii="Verdana" w:hAnsi="Verdana" w:cs="Verdana"/>
          <w:sz w:val="20"/>
          <w:szCs w:val="20"/>
        </w:rPr>
        <w:t>,</w:t>
      </w:r>
      <w:r w:rsidRPr="00D03441">
        <w:rPr>
          <w:rFonts w:ascii="Verdana" w:hAnsi="Verdana" w:cs="Arial"/>
          <w:sz w:val="20"/>
          <w:szCs w:val="20"/>
        </w:rPr>
        <w:t xml:space="preserve"> w postępowaniu prowadzonym w trybie przetargu niegraniczonego, oferujemy przedmiot zamówienia, opisany szczegółowo w SWZ i załącznikach do niej uwzględniającą wszystkie koszty wykonania zamówienia oraz zobowiązujemy się zrealizować w zakresie ustalonym w SWZ, w sposób wskazany w umowie na niżej wymienionych warunkach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D03441">
        <w:rPr>
          <w:rFonts w:ascii="Verdana" w:hAnsi="Verdana" w:cs="Arial"/>
          <w:sz w:val="20"/>
          <w:szCs w:val="20"/>
          <w:vertAlign w:val="superscript"/>
        </w:rPr>
        <w:t>,</w:t>
      </w:r>
      <w:r w:rsidRPr="00D03441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D03441">
        <w:rPr>
          <w:rFonts w:ascii="Verdana" w:hAnsi="Verdana" w:cs="Arial"/>
          <w:sz w:val="20"/>
          <w:szCs w:val="20"/>
        </w:rPr>
        <w:t>:</w:t>
      </w:r>
    </w:p>
    <w:p w14:paraId="04333A6F" w14:textId="77777777" w:rsidR="00E059C2" w:rsidRDefault="00E059C2" w:rsidP="00E059C2">
      <w:pPr>
        <w:spacing w:after="0" w:line="240" w:lineRule="auto"/>
        <w:contextualSpacing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83"/>
        <w:gridCol w:w="5123"/>
        <w:gridCol w:w="3943"/>
      </w:tblGrid>
      <w:tr w:rsidR="00E059C2" w14:paraId="0AE6920A" w14:textId="4AC5D3A7" w:rsidTr="00E059C2">
        <w:trPr>
          <w:jc w:val="center"/>
        </w:trPr>
        <w:tc>
          <w:tcPr>
            <w:tcW w:w="883" w:type="dxa"/>
            <w:tcBorders>
              <w:right w:val="single" w:sz="4" w:space="0" w:color="auto"/>
            </w:tcBorders>
            <w:vAlign w:val="center"/>
          </w:tcPr>
          <w:p w14:paraId="570F8ECF" w14:textId="6E1729D8" w:rsidR="00E059C2" w:rsidRDefault="00E059C2" w:rsidP="00E059C2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Wiersz</w:t>
            </w:r>
          </w:p>
        </w:tc>
        <w:tc>
          <w:tcPr>
            <w:tcW w:w="9029" w:type="dxa"/>
            <w:gridSpan w:val="2"/>
            <w:tcBorders>
              <w:right w:val="single" w:sz="4" w:space="0" w:color="auto"/>
            </w:tcBorders>
            <w:vAlign w:val="center"/>
          </w:tcPr>
          <w:p w14:paraId="22557E5E" w14:textId="77777777" w:rsidR="00E059C2" w:rsidRPr="00E059C2" w:rsidRDefault="00E059C2" w:rsidP="00E059C2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E059C2">
              <w:rPr>
                <w:rFonts w:ascii="Verdana" w:hAnsi="Verdana" w:cs="Arial"/>
                <w:b/>
                <w:sz w:val="24"/>
                <w:szCs w:val="24"/>
              </w:rPr>
              <w:t>Zadanie nr 1</w:t>
            </w:r>
            <w:r w:rsidRPr="00E059C2">
              <w:rPr>
                <w:rFonts w:ascii="Verdana" w:hAnsi="Verdana" w:cs="Arial"/>
                <w:sz w:val="24"/>
                <w:szCs w:val="24"/>
              </w:rPr>
              <w:t>:</w:t>
            </w:r>
            <w:r w:rsidRPr="00E059C2">
              <w:rPr>
                <w:sz w:val="24"/>
                <w:szCs w:val="24"/>
              </w:rPr>
              <w:t xml:space="preserve"> </w:t>
            </w:r>
            <w:r w:rsidRPr="00E059C2">
              <w:rPr>
                <w:rFonts w:ascii="Verdana" w:hAnsi="Verdana" w:cs="Arial"/>
                <w:b/>
                <w:bCs/>
                <w:sz w:val="24"/>
                <w:szCs w:val="24"/>
              </w:rPr>
              <w:t>BIOSENSORY</w:t>
            </w:r>
          </w:p>
        </w:tc>
      </w:tr>
      <w:tr w:rsidR="00E059C2" w14:paraId="03B89345" w14:textId="77777777" w:rsidTr="00E059C2">
        <w:trPr>
          <w:jc w:val="center"/>
        </w:trPr>
        <w:tc>
          <w:tcPr>
            <w:tcW w:w="883" w:type="dxa"/>
            <w:tcBorders>
              <w:right w:val="single" w:sz="4" w:space="0" w:color="auto"/>
            </w:tcBorders>
            <w:vAlign w:val="center"/>
          </w:tcPr>
          <w:p w14:paraId="4A7D4041" w14:textId="4DA86115" w:rsidR="00E059C2" w:rsidRPr="00E059C2" w:rsidRDefault="00E059C2" w:rsidP="00E059C2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  <w:lang w:eastAsia="en-US"/>
              </w:rPr>
            </w:pPr>
            <w:r w:rsidRPr="00E059C2">
              <w:rPr>
                <w:rFonts w:ascii="Verdana" w:eastAsia="Calibri" w:hAnsi="Verdana"/>
                <w:sz w:val="18"/>
                <w:szCs w:val="18"/>
                <w:lang w:eastAsia="en-US"/>
              </w:rPr>
              <w:t>A</w:t>
            </w:r>
          </w:p>
        </w:tc>
        <w:tc>
          <w:tcPr>
            <w:tcW w:w="5086" w:type="dxa"/>
            <w:tcBorders>
              <w:left w:val="single" w:sz="4" w:space="0" w:color="auto"/>
            </w:tcBorders>
            <w:vAlign w:val="center"/>
          </w:tcPr>
          <w:p w14:paraId="6D28E47A" w14:textId="77777777" w:rsidR="00E059C2" w:rsidRPr="00D91674" w:rsidRDefault="00E059C2" w:rsidP="00E059C2">
            <w:pPr>
              <w:spacing w:after="0" w:line="240" w:lineRule="auto"/>
              <w:jc w:val="right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CENA OFERTOWA BRUTTO</w:t>
            </w:r>
            <w:r w:rsidRPr="005B20AA">
              <w:rPr>
                <w:rFonts w:ascii="Verdana" w:hAnsi="Verdana" w:cs="Arial"/>
                <w:b/>
                <w:vertAlign w:val="superscript"/>
              </w:rPr>
              <w:t>(1)</w:t>
            </w: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:</w:t>
            </w:r>
          </w:p>
          <w:p w14:paraId="1319A045" w14:textId="0C4D6412" w:rsidR="00E059C2" w:rsidRDefault="00E059C2" w:rsidP="00E059C2">
            <w:pPr>
              <w:spacing w:after="0" w:line="240" w:lineRule="auto"/>
              <w:contextualSpacing/>
              <w:jc w:val="both"/>
              <w:rPr>
                <w:rFonts w:ascii="Verdana" w:hAnsi="Verdana" w:cs="Arial"/>
              </w:rPr>
            </w:pP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cena ofertowa ma wynikać z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Formularza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Asortymentowo - Cenowego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z Załącznika nr 3 do SWZ dla Zadania nr 1)</w:t>
            </w:r>
          </w:p>
        </w:tc>
        <w:tc>
          <w:tcPr>
            <w:tcW w:w="3943" w:type="dxa"/>
            <w:vAlign w:val="center"/>
          </w:tcPr>
          <w:p w14:paraId="4216E76A" w14:textId="42FD8665" w:rsidR="00E059C2" w:rsidRDefault="00E059C2" w:rsidP="00E748A9">
            <w:pPr>
              <w:spacing w:after="0" w:line="240" w:lineRule="auto"/>
              <w:contextualSpacing/>
              <w:jc w:val="both"/>
              <w:rPr>
                <w:rFonts w:ascii="Verdana" w:hAnsi="Verdana" w:cs="Arial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Pr="00D03441">
              <w:rPr>
                <w:rFonts w:ascii="Verdana" w:hAnsi="Verdana"/>
                <w:b/>
              </w:rPr>
              <w:t>PLN</w:t>
            </w:r>
          </w:p>
        </w:tc>
      </w:tr>
      <w:tr w:rsidR="00E059C2" w14:paraId="51FD11FF" w14:textId="77777777" w:rsidTr="00E059C2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5AF675A9" w14:textId="7CB50A34" w:rsidR="00E059C2" w:rsidRPr="00E059C2" w:rsidRDefault="00E059C2" w:rsidP="00E059C2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</w:rPr>
            </w:pPr>
            <w:r w:rsidRPr="00E059C2">
              <w:rPr>
                <w:rFonts w:ascii="Verdana" w:hAnsi="Verdana" w:cs="Arial"/>
              </w:rPr>
              <w:t>B</w:t>
            </w:r>
          </w:p>
        </w:tc>
        <w:tc>
          <w:tcPr>
            <w:tcW w:w="5123" w:type="dxa"/>
            <w:tcBorders>
              <w:left w:val="single" w:sz="4" w:space="0" w:color="auto"/>
            </w:tcBorders>
            <w:vAlign w:val="center"/>
          </w:tcPr>
          <w:p w14:paraId="209D2E62" w14:textId="77777777" w:rsidR="00E059C2" w:rsidRDefault="00E059C2" w:rsidP="00E059C2">
            <w:pPr>
              <w:spacing w:after="0" w:line="240" w:lineRule="auto"/>
              <w:contextualSpacing/>
              <w:jc w:val="both"/>
              <w:rPr>
                <w:rFonts w:ascii="Verdana" w:hAnsi="Verdana"/>
                <w:b/>
              </w:rPr>
            </w:pPr>
            <w:r w:rsidRPr="00B3413E">
              <w:rPr>
                <w:rFonts w:ascii="Verdana" w:hAnsi="Verdana"/>
                <w:b/>
              </w:rPr>
              <w:t>Termin realizacji dostawy</w:t>
            </w:r>
          </w:p>
          <w:p w14:paraId="7C619AC6" w14:textId="477B94C4" w:rsidR="00E059C2" w:rsidRDefault="00E059C2" w:rsidP="00E059C2">
            <w:pPr>
              <w:spacing w:after="0" w:line="240" w:lineRule="auto"/>
              <w:contextualSpacing/>
              <w:jc w:val="both"/>
              <w:rPr>
                <w:rFonts w:ascii="Verdana" w:hAnsi="Verdana"/>
                <w:b/>
              </w:rPr>
            </w:pP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UWAGA: należy zaznaczyć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tylko jedno 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>odpowiedni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>e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pole poprzez 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>(x)</w:t>
            </w:r>
          </w:p>
          <w:p w14:paraId="1D637A90" w14:textId="4909169B" w:rsidR="00E059C2" w:rsidRPr="00E059C2" w:rsidRDefault="00E059C2" w:rsidP="00E059C2">
            <w:pPr>
              <w:spacing w:after="0" w:line="240" w:lineRule="auto"/>
              <w:contextualSpacing/>
              <w:jc w:val="both"/>
              <w:rPr>
                <w:rFonts w:ascii="Verdana" w:hAnsi="Verdana" w:cs="Arial"/>
                <w:bCs/>
              </w:rPr>
            </w:pPr>
            <w:r w:rsidRPr="00E059C2">
              <w:rPr>
                <w:rFonts w:ascii="Verdana" w:hAnsi="Verdana"/>
                <w:bCs/>
              </w:rPr>
              <w:t>(liczony od dnia podpisania Umowy)</w:t>
            </w:r>
          </w:p>
        </w:tc>
        <w:tc>
          <w:tcPr>
            <w:tcW w:w="3943" w:type="dxa"/>
            <w:vAlign w:val="center"/>
          </w:tcPr>
          <w:p w14:paraId="4ADDCC8C" w14:textId="4D90E921" w:rsidR="00E059C2" w:rsidRDefault="00E059C2" w:rsidP="00E059C2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do </w:t>
            </w:r>
            <w:r w:rsidR="00DC192F">
              <w:rPr>
                <w:rFonts w:ascii="Verdana" w:hAnsi="Verdana" w:cs="Arial"/>
                <w:sz w:val="16"/>
                <w:szCs w:val="16"/>
              </w:rPr>
              <w:t>1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dni kalendarzowych</w:t>
            </w:r>
          </w:p>
          <w:p w14:paraId="39FCEB14" w14:textId="21D8CADC" w:rsidR="00E059C2" w:rsidRDefault="00E059C2" w:rsidP="00E059C2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do </w:t>
            </w:r>
            <w:r w:rsidR="00DC192F">
              <w:rPr>
                <w:rFonts w:ascii="Verdana" w:hAnsi="Verdana" w:cs="Arial"/>
                <w:sz w:val="16"/>
                <w:szCs w:val="16"/>
              </w:rPr>
              <w:t>2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dni kalendarzowych</w:t>
            </w:r>
          </w:p>
          <w:p w14:paraId="3C0CCC0E" w14:textId="70280F5A" w:rsidR="00E059C2" w:rsidRPr="00E059C2" w:rsidRDefault="00E059C2" w:rsidP="00E059C2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 30 dni kalendarzowych</w:t>
            </w:r>
          </w:p>
        </w:tc>
      </w:tr>
    </w:tbl>
    <w:p w14:paraId="30D8738A" w14:textId="77777777" w:rsidR="00E059C2" w:rsidRDefault="00E059C2" w:rsidP="00E748A9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p w14:paraId="5FD9CAF4" w14:textId="77777777" w:rsidR="00E059C2" w:rsidRDefault="00E059C2" w:rsidP="00E748A9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p w14:paraId="3752A583" w14:textId="77777777" w:rsidR="00E748A9" w:rsidRDefault="00E748A9" w:rsidP="00E748A9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83"/>
        <w:gridCol w:w="5123"/>
        <w:gridCol w:w="3943"/>
      </w:tblGrid>
      <w:tr w:rsidR="00E059C2" w14:paraId="5165A3FE" w14:textId="77777777" w:rsidTr="00B94CC4">
        <w:trPr>
          <w:jc w:val="center"/>
        </w:trPr>
        <w:tc>
          <w:tcPr>
            <w:tcW w:w="883" w:type="dxa"/>
            <w:tcBorders>
              <w:right w:val="single" w:sz="4" w:space="0" w:color="auto"/>
            </w:tcBorders>
            <w:vAlign w:val="center"/>
          </w:tcPr>
          <w:p w14:paraId="2CB567A1" w14:textId="77777777" w:rsidR="00E059C2" w:rsidRDefault="00E059C2" w:rsidP="00B94CC4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Wiersz</w:t>
            </w:r>
          </w:p>
        </w:tc>
        <w:tc>
          <w:tcPr>
            <w:tcW w:w="9029" w:type="dxa"/>
            <w:gridSpan w:val="2"/>
            <w:tcBorders>
              <w:right w:val="single" w:sz="4" w:space="0" w:color="auto"/>
            </w:tcBorders>
            <w:vAlign w:val="center"/>
          </w:tcPr>
          <w:p w14:paraId="46554C87" w14:textId="1A0A12C2" w:rsidR="00E059C2" w:rsidRPr="00E059C2" w:rsidRDefault="00E059C2" w:rsidP="00B94CC4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E059C2">
              <w:rPr>
                <w:rFonts w:ascii="Verdana" w:hAnsi="Verdana" w:cs="Arial"/>
                <w:b/>
                <w:sz w:val="24"/>
                <w:szCs w:val="24"/>
              </w:rPr>
              <w:t xml:space="preserve">Zadanie nr </w:t>
            </w:r>
            <w:r>
              <w:rPr>
                <w:rFonts w:ascii="Verdana" w:hAnsi="Verdana" w:cs="Arial"/>
                <w:b/>
                <w:sz w:val="24"/>
                <w:szCs w:val="24"/>
              </w:rPr>
              <w:t>2</w:t>
            </w:r>
            <w:r w:rsidRPr="00E059C2">
              <w:rPr>
                <w:rFonts w:ascii="Verdana" w:hAnsi="Verdana" w:cs="Arial"/>
                <w:sz w:val="24"/>
                <w:szCs w:val="24"/>
              </w:rPr>
              <w:t>:</w:t>
            </w:r>
            <w:r w:rsidRPr="00E059C2">
              <w:rPr>
                <w:sz w:val="24"/>
                <w:szCs w:val="24"/>
              </w:rPr>
              <w:t xml:space="preserve"> </w:t>
            </w:r>
            <w:r w:rsidRPr="00E059C2">
              <w:rPr>
                <w:rFonts w:ascii="Verdana" w:hAnsi="Verdana" w:cs="Arial"/>
                <w:b/>
                <w:sz w:val="24"/>
                <w:szCs w:val="24"/>
              </w:rPr>
              <w:t>KOLUMNY I ZŁOŻA</w:t>
            </w:r>
          </w:p>
        </w:tc>
      </w:tr>
      <w:tr w:rsidR="00E059C2" w14:paraId="5D4DBA52" w14:textId="77777777" w:rsidTr="00B94CC4">
        <w:trPr>
          <w:jc w:val="center"/>
        </w:trPr>
        <w:tc>
          <w:tcPr>
            <w:tcW w:w="883" w:type="dxa"/>
            <w:tcBorders>
              <w:right w:val="single" w:sz="4" w:space="0" w:color="auto"/>
            </w:tcBorders>
            <w:vAlign w:val="center"/>
          </w:tcPr>
          <w:p w14:paraId="43513604" w14:textId="77777777" w:rsidR="00E059C2" w:rsidRPr="00E059C2" w:rsidRDefault="00E059C2" w:rsidP="00B94CC4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  <w:lang w:eastAsia="en-US"/>
              </w:rPr>
            </w:pPr>
            <w:r w:rsidRPr="00E059C2">
              <w:rPr>
                <w:rFonts w:ascii="Verdana" w:eastAsia="Calibri" w:hAnsi="Verdana"/>
                <w:sz w:val="18"/>
                <w:szCs w:val="18"/>
                <w:lang w:eastAsia="en-US"/>
              </w:rPr>
              <w:t>A</w:t>
            </w:r>
          </w:p>
        </w:tc>
        <w:tc>
          <w:tcPr>
            <w:tcW w:w="5086" w:type="dxa"/>
            <w:tcBorders>
              <w:left w:val="single" w:sz="4" w:space="0" w:color="auto"/>
            </w:tcBorders>
            <w:vAlign w:val="center"/>
          </w:tcPr>
          <w:p w14:paraId="1D922321" w14:textId="77777777" w:rsidR="00E059C2" w:rsidRPr="00D91674" w:rsidRDefault="00E059C2" w:rsidP="00B94CC4">
            <w:pPr>
              <w:spacing w:after="0" w:line="240" w:lineRule="auto"/>
              <w:jc w:val="right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CENA OFERTOWA BRUTTO</w:t>
            </w:r>
            <w:r w:rsidRPr="005B20AA">
              <w:rPr>
                <w:rFonts w:ascii="Verdana" w:hAnsi="Verdana" w:cs="Arial"/>
                <w:b/>
                <w:vertAlign w:val="superscript"/>
              </w:rPr>
              <w:t>(1)</w:t>
            </w: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:</w:t>
            </w:r>
          </w:p>
          <w:p w14:paraId="0A5A5D24" w14:textId="0F03C892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 w:cs="Arial"/>
              </w:rPr>
            </w:pP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cena ofertowa ma wynikać z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Formularza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Asortymentowo - Cenowego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z Załącznika nr 3 do SWZ dla Zadania nr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2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3943" w:type="dxa"/>
            <w:vAlign w:val="center"/>
          </w:tcPr>
          <w:p w14:paraId="47B3F1BD" w14:textId="77777777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 w:cs="Arial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Pr="00D03441">
              <w:rPr>
                <w:rFonts w:ascii="Verdana" w:hAnsi="Verdana"/>
                <w:b/>
              </w:rPr>
              <w:t>PLN</w:t>
            </w:r>
          </w:p>
        </w:tc>
      </w:tr>
      <w:tr w:rsidR="00E059C2" w14:paraId="39EE4DB3" w14:textId="77777777" w:rsidTr="00B94CC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09F1D3C1" w14:textId="77777777" w:rsidR="00E059C2" w:rsidRPr="00E059C2" w:rsidRDefault="00E059C2" w:rsidP="00B94CC4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</w:rPr>
            </w:pPr>
            <w:r w:rsidRPr="00E059C2">
              <w:rPr>
                <w:rFonts w:ascii="Verdana" w:hAnsi="Verdana" w:cs="Arial"/>
              </w:rPr>
              <w:t>B</w:t>
            </w:r>
          </w:p>
        </w:tc>
        <w:tc>
          <w:tcPr>
            <w:tcW w:w="5123" w:type="dxa"/>
            <w:tcBorders>
              <w:left w:val="single" w:sz="4" w:space="0" w:color="auto"/>
            </w:tcBorders>
            <w:vAlign w:val="center"/>
          </w:tcPr>
          <w:p w14:paraId="1D553F2C" w14:textId="77777777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/>
                <w:b/>
              </w:rPr>
            </w:pPr>
            <w:r w:rsidRPr="00B3413E">
              <w:rPr>
                <w:rFonts w:ascii="Verdana" w:hAnsi="Verdana"/>
                <w:b/>
              </w:rPr>
              <w:t>Termin realizacji dostawy</w:t>
            </w:r>
          </w:p>
          <w:p w14:paraId="6A654D54" w14:textId="77777777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/>
                <w:b/>
              </w:rPr>
            </w:pP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UWAGA: należy zaznaczyć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tylko jedno 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>odpowiedni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>e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pole poprzez 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>(x)</w:t>
            </w:r>
          </w:p>
          <w:p w14:paraId="4B548142" w14:textId="77777777" w:rsidR="00E059C2" w:rsidRP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 w:cs="Arial"/>
                <w:bCs/>
              </w:rPr>
            </w:pPr>
            <w:r w:rsidRPr="00E059C2">
              <w:rPr>
                <w:rFonts w:ascii="Verdana" w:hAnsi="Verdana"/>
                <w:bCs/>
              </w:rPr>
              <w:t>(liczony od dnia podpisania Umowy)</w:t>
            </w:r>
          </w:p>
        </w:tc>
        <w:tc>
          <w:tcPr>
            <w:tcW w:w="3943" w:type="dxa"/>
            <w:vAlign w:val="center"/>
          </w:tcPr>
          <w:p w14:paraId="03EF907B" w14:textId="2AC0FD0B" w:rsidR="00E059C2" w:rsidRDefault="00E059C2" w:rsidP="00B94CC4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do </w:t>
            </w:r>
            <w:r w:rsidR="00DC192F">
              <w:rPr>
                <w:rFonts w:ascii="Verdana" w:hAnsi="Verdana" w:cs="Arial"/>
                <w:sz w:val="16"/>
                <w:szCs w:val="16"/>
              </w:rPr>
              <w:t>1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dni kalendarzowych</w:t>
            </w:r>
          </w:p>
          <w:p w14:paraId="18866773" w14:textId="124DFE29" w:rsidR="00E059C2" w:rsidRDefault="00E059C2" w:rsidP="00B94CC4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do </w:t>
            </w:r>
            <w:r w:rsidR="00DC192F">
              <w:rPr>
                <w:rFonts w:ascii="Verdana" w:hAnsi="Verdana" w:cs="Arial"/>
                <w:sz w:val="16"/>
                <w:szCs w:val="16"/>
              </w:rPr>
              <w:t>2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dni kalendarzowych</w:t>
            </w:r>
          </w:p>
          <w:p w14:paraId="773B530F" w14:textId="77777777" w:rsidR="00E059C2" w:rsidRPr="00E059C2" w:rsidRDefault="00E059C2" w:rsidP="00B94CC4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 30 dni kalendarzowych</w:t>
            </w:r>
          </w:p>
        </w:tc>
      </w:tr>
    </w:tbl>
    <w:p w14:paraId="4CC2F9E2" w14:textId="77777777" w:rsidR="00E059C2" w:rsidRDefault="00E059C2" w:rsidP="00E748A9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p w14:paraId="66833F23" w14:textId="77777777" w:rsidR="00E059C2" w:rsidRDefault="00E059C2" w:rsidP="00E748A9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83"/>
        <w:gridCol w:w="5123"/>
        <w:gridCol w:w="3943"/>
      </w:tblGrid>
      <w:tr w:rsidR="00E059C2" w14:paraId="2FA5D318" w14:textId="77777777" w:rsidTr="00B94CC4">
        <w:trPr>
          <w:jc w:val="center"/>
        </w:trPr>
        <w:tc>
          <w:tcPr>
            <w:tcW w:w="883" w:type="dxa"/>
            <w:tcBorders>
              <w:right w:val="single" w:sz="4" w:space="0" w:color="auto"/>
            </w:tcBorders>
            <w:vAlign w:val="center"/>
          </w:tcPr>
          <w:p w14:paraId="167249DA" w14:textId="77777777" w:rsidR="00E059C2" w:rsidRDefault="00E059C2" w:rsidP="00B94CC4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Wiersz</w:t>
            </w:r>
          </w:p>
        </w:tc>
        <w:tc>
          <w:tcPr>
            <w:tcW w:w="9029" w:type="dxa"/>
            <w:gridSpan w:val="2"/>
            <w:tcBorders>
              <w:right w:val="single" w:sz="4" w:space="0" w:color="auto"/>
            </w:tcBorders>
            <w:vAlign w:val="center"/>
          </w:tcPr>
          <w:p w14:paraId="3987F3EE" w14:textId="5ECB9C63" w:rsidR="00E059C2" w:rsidRPr="00E059C2" w:rsidRDefault="00E059C2" w:rsidP="00B94CC4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E059C2">
              <w:rPr>
                <w:rFonts w:ascii="Verdana" w:hAnsi="Verdana" w:cs="Arial"/>
                <w:b/>
                <w:sz w:val="24"/>
                <w:szCs w:val="24"/>
              </w:rPr>
              <w:t>Zadanie nr 3</w:t>
            </w:r>
            <w:r w:rsidRPr="00E059C2">
              <w:rPr>
                <w:rFonts w:ascii="Verdana" w:hAnsi="Verdana" w:cs="Arial"/>
                <w:sz w:val="24"/>
                <w:szCs w:val="24"/>
              </w:rPr>
              <w:t>:</w:t>
            </w:r>
            <w:r w:rsidRPr="00E059C2">
              <w:rPr>
                <w:sz w:val="24"/>
                <w:szCs w:val="24"/>
              </w:rPr>
              <w:t xml:space="preserve"> </w:t>
            </w:r>
            <w:r w:rsidRPr="00E059C2">
              <w:rPr>
                <w:rFonts w:ascii="Verdana" w:hAnsi="Verdana" w:cs="Arial"/>
                <w:b/>
                <w:sz w:val="24"/>
                <w:szCs w:val="24"/>
              </w:rPr>
              <w:t>MATERIAŁY ZUŻYWALNE</w:t>
            </w:r>
          </w:p>
        </w:tc>
      </w:tr>
      <w:tr w:rsidR="00E059C2" w14:paraId="6006E58F" w14:textId="77777777" w:rsidTr="00B94CC4">
        <w:trPr>
          <w:jc w:val="center"/>
        </w:trPr>
        <w:tc>
          <w:tcPr>
            <w:tcW w:w="883" w:type="dxa"/>
            <w:tcBorders>
              <w:right w:val="single" w:sz="4" w:space="0" w:color="auto"/>
            </w:tcBorders>
            <w:vAlign w:val="center"/>
          </w:tcPr>
          <w:p w14:paraId="07A00D33" w14:textId="77777777" w:rsidR="00E059C2" w:rsidRPr="00E059C2" w:rsidRDefault="00E059C2" w:rsidP="00B94CC4">
            <w:pPr>
              <w:spacing w:after="0" w:line="240" w:lineRule="auto"/>
              <w:jc w:val="center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A</w:t>
            </w:r>
          </w:p>
        </w:tc>
        <w:tc>
          <w:tcPr>
            <w:tcW w:w="5086" w:type="dxa"/>
            <w:tcBorders>
              <w:left w:val="single" w:sz="4" w:space="0" w:color="auto"/>
            </w:tcBorders>
            <w:vAlign w:val="center"/>
          </w:tcPr>
          <w:p w14:paraId="222709F6" w14:textId="77777777" w:rsidR="00E059C2" w:rsidRPr="00D91674" w:rsidRDefault="00E059C2" w:rsidP="00B94CC4">
            <w:pPr>
              <w:spacing w:after="0" w:line="240" w:lineRule="auto"/>
              <w:jc w:val="right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CENA OFERTOWA BRUTTO</w:t>
            </w:r>
            <w:r w:rsidRPr="005B20AA">
              <w:rPr>
                <w:rFonts w:ascii="Verdana" w:hAnsi="Verdana" w:cs="Arial"/>
                <w:b/>
                <w:vertAlign w:val="superscript"/>
              </w:rPr>
              <w:t>(1)</w:t>
            </w: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:</w:t>
            </w:r>
          </w:p>
          <w:p w14:paraId="4EB5F131" w14:textId="77A5559B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 w:cs="Arial"/>
              </w:rPr>
            </w:pP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cena ofertowa ma wynikać z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Formularza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Asortymentowo - Cenowego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z Załącznika nr 3 do SWZ dla Zadania nr </w:t>
            </w:r>
            <w:r>
              <w:rPr>
                <w:rFonts w:ascii="Verdana" w:eastAsia="Calibri" w:hAnsi="Verdana"/>
                <w:sz w:val="18"/>
                <w:szCs w:val="18"/>
                <w:lang w:eastAsia="en-US"/>
              </w:rPr>
              <w:t>3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3943" w:type="dxa"/>
            <w:vAlign w:val="center"/>
          </w:tcPr>
          <w:p w14:paraId="34F2C1F0" w14:textId="77777777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 w:cs="Arial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Pr="00D03441">
              <w:rPr>
                <w:rFonts w:ascii="Verdana" w:hAnsi="Verdana"/>
                <w:b/>
              </w:rPr>
              <w:t>PLN</w:t>
            </w:r>
          </w:p>
        </w:tc>
      </w:tr>
      <w:tr w:rsidR="00E059C2" w14:paraId="03A9EFAD" w14:textId="77777777" w:rsidTr="00B94CC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03A182D5" w14:textId="77777777" w:rsidR="00E059C2" w:rsidRPr="00E059C2" w:rsidRDefault="00E059C2" w:rsidP="00B94CC4">
            <w:pPr>
              <w:spacing w:after="0" w:line="240" w:lineRule="auto"/>
              <w:contextualSpacing/>
              <w:jc w:val="center"/>
              <w:rPr>
                <w:rFonts w:ascii="Verdana" w:hAnsi="Verdana" w:cs="Arial"/>
                <w:bCs/>
              </w:rPr>
            </w:pPr>
            <w:r>
              <w:rPr>
                <w:rFonts w:ascii="Verdana" w:hAnsi="Verdana" w:cs="Arial"/>
                <w:bCs/>
              </w:rPr>
              <w:t>B</w:t>
            </w:r>
          </w:p>
        </w:tc>
        <w:tc>
          <w:tcPr>
            <w:tcW w:w="5123" w:type="dxa"/>
            <w:tcBorders>
              <w:left w:val="single" w:sz="4" w:space="0" w:color="auto"/>
            </w:tcBorders>
            <w:vAlign w:val="center"/>
          </w:tcPr>
          <w:p w14:paraId="6624DDB9" w14:textId="77777777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/>
                <w:b/>
              </w:rPr>
            </w:pPr>
            <w:r w:rsidRPr="00B3413E">
              <w:rPr>
                <w:rFonts w:ascii="Verdana" w:hAnsi="Verdana"/>
                <w:b/>
              </w:rPr>
              <w:t>Termin realizacji dostawy</w:t>
            </w:r>
          </w:p>
          <w:p w14:paraId="2F5AF2D3" w14:textId="77777777" w:rsid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/>
                <w:b/>
              </w:rPr>
            </w:pP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UWAGA: należy zaznaczyć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tylko jedno 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>odpowiedni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>e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pole poprzez </w:t>
            </w:r>
            <w:r w:rsidRPr="00E0759E">
              <w:rPr>
                <w:rFonts w:ascii="Verdana" w:hAnsi="Verdana" w:cs="Arial"/>
                <w:i/>
                <w:iCs/>
                <w:sz w:val="16"/>
                <w:szCs w:val="16"/>
              </w:rPr>
              <w:t>(x)</w:t>
            </w:r>
          </w:p>
          <w:p w14:paraId="4F2262B7" w14:textId="77777777" w:rsidR="00E059C2" w:rsidRPr="00E059C2" w:rsidRDefault="00E059C2" w:rsidP="00B94CC4">
            <w:pPr>
              <w:spacing w:after="0" w:line="240" w:lineRule="auto"/>
              <w:contextualSpacing/>
              <w:jc w:val="both"/>
              <w:rPr>
                <w:rFonts w:ascii="Verdana" w:hAnsi="Verdana" w:cs="Arial"/>
                <w:bCs/>
              </w:rPr>
            </w:pPr>
            <w:r w:rsidRPr="00E059C2">
              <w:rPr>
                <w:rFonts w:ascii="Verdana" w:hAnsi="Verdana"/>
                <w:bCs/>
              </w:rPr>
              <w:t>(liczony od dnia podpisania Umowy)</w:t>
            </w:r>
          </w:p>
        </w:tc>
        <w:tc>
          <w:tcPr>
            <w:tcW w:w="3943" w:type="dxa"/>
            <w:vAlign w:val="center"/>
          </w:tcPr>
          <w:p w14:paraId="7531ED0E" w14:textId="185D60E0" w:rsidR="00E059C2" w:rsidRDefault="00E059C2" w:rsidP="00B94CC4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do </w:t>
            </w:r>
            <w:r w:rsidR="00DC192F">
              <w:rPr>
                <w:rFonts w:ascii="Verdana" w:hAnsi="Verdana" w:cs="Arial"/>
                <w:sz w:val="16"/>
                <w:szCs w:val="16"/>
              </w:rPr>
              <w:t>1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dni kalendarzowych</w:t>
            </w:r>
          </w:p>
          <w:p w14:paraId="1760257A" w14:textId="4631BFE5" w:rsidR="00E059C2" w:rsidRDefault="00E059C2" w:rsidP="00B94CC4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do </w:t>
            </w:r>
            <w:r w:rsidR="00DC192F">
              <w:rPr>
                <w:rFonts w:ascii="Verdana" w:hAnsi="Verdana" w:cs="Arial"/>
                <w:sz w:val="16"/>
                <w:szCs w:val="16"/>
              </w:rPr>
              <w:t>2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dni kalendarzowych</w:t>
            </w:r>
          </w:p>
          <w:p w14:paraId="5E8A88AB" w14:textId="77777777" w:rsidR="00E059C2" w:rsidRPr="00E059C2" w:rsidRDefault="00E059C2" w:rsidP="00B94CC4">
            <w:pPr>
              <w:pStyle w:val="Akapitzlist"/>
              <w:numPr>
                <w:ilvl w:val="0"/>
                <w:numId w:val="86"/>
              </w:num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 30 dni kalendarzowych</w:t>
            </w:r>
          </w:p>
        </w:tc>
      </w:tr>
    </w:tbl>
    <w:p w14:paraId="2210F6E8" w14:textId="77777777" w:rsidR="00E748A9" w:rsidRPr="00E059C2" w:rsidRDefault="00E748A9" w:rsidP="00E059C2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FDCD8AD" w14:textId="77777777" w:rsidR="00E748A9" w:rsidRPr="00D03441" w:rsidRDefault="00E748A9" w:rsidP="00E748A9">
      <w:pPr>
        <w:pStyle w:val="Akapitzlist"/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, że jestem/śmy związani ofertą przez okres wskazany w SWZ.</w:t>
      </w:r>
    </w:p>
    <w:p w14:paraId="5671601B" w14:textId="77777777" w:rsidR="00E748A9" w:rsidRPr="00E748A9" w:rsidRDefault="00E748A9" w:rsidP="00E748A9">
      <w:pPr>
        <w:pStyle w:val="Bezodstpw1"/>
        <w:numPr>
          <w:ilvl w:val="0"/>
          <w:numId w:val="51"/>
        </w:numPr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akceptuję/emy bez zastrzeżeń wzór umowy (załącznik nr 4 do SWZ) przedstawiony w SWZ, </w:t>
      </w:r>
      <w:r w:rsidRPr="00D03441">
        <w:rPr>
          <w:rFonts w:ascii="Verdana" w:hAnsi="Verdana"/>
          <w:sz w:val="20"/>
          <w:szCs w:val="20"/>
        </w:rPr>
        <w:t>w przypadku</w:t>
      </w:r>
      <w:r w:rsidRPr="00D03441">
        <w:rPr>
          <w:rFonts w:ascii="Verdana" w:hAnsi="Verdana" w:cs="Arial"/>
          <w:sz w:val="20"/>
          <w:szCs w:val="20"/>
        </w:rPr>
        <w:t xml:space="preserve"> uznania naszej oferty za najkorzystniejszą zobowiązuję/emy się zawrzeć umowę w miejscu i terminie jakie zostaną wskazane przez Zamawiającego</w:t>
      </w:r>
      <w:r>
        <w:rPr>
          <w:rFonts w:ascii="Verdana" w:hAnsi="Verdana" w:cs="Arial"/>
          <w:sz w:val="20"/>
          <w:szCs w:val="20"/>
          <w:lang w:bidi="pl-PL"/>
        </w:rPr>
        <w:t>.</w:t>
      </w:r>
    </w:p>
    <w:p w14:paraId="36DD9720" w14:textId="77777777" w:rsidR="00E748A9" w:rsidRDefault="00E748A9" w:rsidP="00E748A9">
      <w:pPr>
        <w:pStyle w:val="Bezodstpw1"/>
        <w:jc w:val="both"/>
        <w:rPr>
          <w:rFonts w:ascii="Verdana" w:hAnsi="Verdana" w:cs="Arial"/>
          <w:sz w:val="20"/>
          <w:szCs w:val="20"/>
          <w:lang w:bidi="pl-PL"/>
        </w:rPr>
      </w:pPr>
    </w:p>
    <w:p w14:paraId="641A6B4C" w14:textId="77777777" w:rsidR="00E748A9" w:rsidRDefault="00E748A9" w:rsidP="00E748A9">
      <w:pPr>
        <w:pStyle w:val="Bezodstpw1"/>
        <w:jc w:val="both"/>
        <w:rPr>
          <w:rFonts w:ascii="Verdana" w:hAnsi="Verdana" w:cs="Arial"/>
          <w:sz w:val="20"/>
          <w:szCs w:val="20"/>
          <w:lang w:bidi="pl-PL"/>
        </w:rPr>
      </w:pPr>
    </w:p>
    <w:p w14:paraId="7E660F07" w14:textId="77777777" w:rsidR="00E748A9" w:rsidRPr="00D03441" w:rsidRDefault="00E748A9" w:rsidP="00E748A9">
      <w:pPr>
        <w:pStyle w:val="Bezodstpw1"/>
        <w:jc w:val="both"/>
        <w:rPr>
          <w:rFonts w:ascii="Verdana" w:hAnsi="Verdana" w:cs="Arial"/>
          <w:b/>
          <w:sz w:val="20"/>
          <w:szCs w:val="20"/>
        </w:rPr>
      </w:pPr>
    </w:p>
    <w:p w14:paraId="5680BE01" w14:textId="77777777" w:rsidR="00E748A9" w:rsidRPr="00252365" w:rsidRDefault="00E748A9" w:rsidP="00E748A9">
      <w:pPr>
        <w:pStyle w:val="Bezodstpw1"/>
        <w:numPr>
          <w:ilvl w:val="0"/>
          <w:numId w:val="51"/>
        </w:numPr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</w:t>
      </w:r>
      <w:r w:rsidRPr="00CA1045">
        <w:rPr>
          <w:rFonts w:ascii="Verdana" w:hAnsi="Verdana" w:cs="Arial"/>
          <w:sz w:val="20"/>
          <w:szCs w:val="20"/>
        </w:rPr>
        <w:t>że oferuję/emy</w:t>
      </w:r>
      <w:r w:rsidRPr="00CA1045"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CA1045">
        <w:rPr>
          <w:rFonts w:ascii="Verdana" w:hAnsi="Verdana" w:cs="Arial"/>
          <w:sz w:val="20"/>
          <w:szCs w:val="20"/>
        </w:rPr>
        <w:t xml:space="preserve">: </w:t>
      </w:r>
    </w:p>
    <w:p w14:paraId="2406102B" w14:textId="77777777" w:rsidR="00E748A9" w:rsidRPr="00E06809" w:rsidRDefault="00E748A9" w:rsidP="00E748A9">
      <w:pPr>
        <w:pStyle w:val="Bezodstpw1"/>
        <w:numPr>
          <w:ilvl w:val="0"/>
          <w:numId w:val="41"/>
        </w:numPr>
        <w:ind w:left="868"/>
        <w:jc w:val="both"/>
        <w:rPr>
          <w:rStyle w:val="Odwoaniedokomentarza"/>
          <w:rFonts w:ascii="Verdana" w:hAnsi="Verdana"/>
          <w:sz w:val="20"/>
          <w:szCs w:val="20"/>
        </w:rPr>
      </w:pPr>
      <w:r w:rsidRPr="00252365">
        <w:rPr>
          <w:rFonts w:ascii="Verdana" w:hAnsi="Verdana" w:cs="Arial"/>
          <w:sz w:val="20"/>
          <w:szCs w:val="20"/>
        </w:rPr>
        <w:t xml:space="preserve">przedmiot zamówienia zgodny </w:t>
      </w:r>
      <w:r w:rsidRPr="00C54EC6">
        <w:rPr>
          <w:rFonts w:ascii="Verdana" w:hAnsi="Verdana" w:cs="Arial"/>
          <w:sz w:val="20"/>
          <w:szCs w:val="20"/>
        </w:rPr>
        <w:t>z opisem przedmiotu zamówienia</w:t>
      </w:r>
      <w:r w:rsidRPr="00E06809">
        <w:rPr>
          <w:rStyle w:val="Odwoaniedokomentarza"/>
          <w:rFonts w:ascii="Verdana" w:hAnsi="Verdana"/>
          <w:sz w:val="20"/>
          <w:szCs w:val="20"/>
        </w:rPr>
        <w:t>;</w:t>
      </w:r>
    </w:p>
    <w:p w14:paraId="17A7195D" w14:textId="77777777" w:rsidR="00E748A9" w:rsidRPr="00E06809" w:rsidRDefault="00E748A9" w:rsidP="00E748A9">
      <w:pPr>
        <w:pStyle w:val="Bezodstpw1"/>
        <w:numPr>
          <w:ilvl w:val="0"/>
          <w:numId w:val="42"/>
        </w:numPr>
        <w:jc w:val="both"/>
        <w:rPr>
          <w:rStyle w:val="Odwoaniedokomentarza"/>
          <w:rFonts w:ascii="Verdana" w:hAnsi="Verdana"/>
          <w:sz w:val="20"/>
          <w:szCs w:val="20"/>
        </w:rPr>
      </w:pPr>
      <w:r w:rsidRPr="00E06809">
        <w:rPr>
          <w:rStyle w:val="Odwoaniedokomentarza"/>
          <w:rFonts w:ascii="Verdana" w:hAnsi="Verdana"/>
          <w:sz w:val="20"/>
          <w:szCs w:val="20"/>
        </w:rPr>
        <w:t>rozwiązania równoważne:</w:t>
      </w:r>
    </w:p>
    <w:p w14:paraId="0084D32A" w14:textId="5A1D1B4D" w:rsidR="00E748A9" w:rsidRPr="00BD56FF" w:rsidRDefault="00E748A9" w:rsidP="00E748A9">
      <w:pPr>
        <w:pStyle w:val="Bezodstpw1"/>
        <w:numPr>
          <w:ilvl w:val="4"/>
          <w:numId w:val="4"/>
        </w:numPr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D03441">
        <w:rPr>
          <w:rFonts w:ascii="Verdana" w:hAnsi="Verdana" w:cs="Arial"/>
          <w:sz w:val="20"/>
          <w:szCs w:val="20"/>
        </w:rPr>
        <w:t>w zakresie produktów opisanych przez Zamawiającego w szczególności przez wskazanie znaku towarowego/patentu lub pochodzenia/źródła lub szczególnego procesu</w:t>
      </w:r>
      <w:r>
        <w:rPr>
          <w:rFonts w:ascii="Verdana" w:hAnsi="Verdana" w:cs="Arial"/>
          <w:sz w:val="20"/>
          <w:szCs w:val="20"/>
        </w:rPr>
        <w:t xml:space="preserve"> lub zaoferowania odczynnika o innej nazwie</w:t>
      </w:r>
      <w:r w:rsidRPr="00D03441">
        <w:rPr>
          <w:rFonts w:ascii="Verdana" w:hAnsi="Verdana" w:cs="Arial"/>
          <w:sz w:val="20"/>
          <w:szCs w:val="20"/>
        </w:rPr>
        <w:t>:</w:t>
      </w:r>
    </w:p>
    <w:tbl>
      <w:tblPr>
        <w:tblStyle w:val="Tabela-Siatka"/>
        <w:tblW w:w="0" w:type="auto"/>
        <w:tblInd w:w="1129" w:type="dxa"/>
        <w:tblLook w:val="04A0" w:firstRow="1" w:lastRow="0" w:firstColumn="1" w:lastColumn="0" w:noHBand="0" w:noVBand="1"/>
      </w:tblPr>
      <w:tblGrid>
        <w:gridCol w:w="567"/>
        <w:gridCol w:w="2410"/>
        <w:gridCol w:w="2268"/>
        <w:gridCol w:w="1701"/>
        <w:gridCol w:w="1979"/>
      </w:tblGrid>
      <w:tr w:rsidR="00E748A9" w:rsidRPr="00C96600" w14:paraId="44AA9399" w14:textId="77777777" w:rsidTr="00B94CC4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5A596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  <w:p w14:paraId="27CE2F3B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l.p.</w:t>
            </w:r>
          </w:p>
          <w:p w14:paraId="2BF6B134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F8DD03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azwa produktu, do którego zostaje przedstawiony produkt równoważny do produktu opisanego przez Zamawiającego w Zał. nr 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3985D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umer Zadania oraz numer pozycji w Arkuszu kalkulacyjnym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08EE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azwa produktu równoważnego</w:t>
            </w:r>
          </w:p>
          <w:p w14:paraId="7E186C2F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B47CE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azwa </w:t>
            </w:r>
          </w:p>
          <w:p w14:paraId="07FE5FB7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dokumentu  potwierdzającego równoważność wymagań określonych w OPZ</w:t>
            </w:r>
          </w:p>
        </w:tc>
      </w:tr>
      <w:tr w:rsidR="00E748A9" w:rsidRPr="00C96600" w14:paraId="5A8F2282" w14:textId="77777777" w:rsidTr="00B94CC4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D1D30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594A7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498D2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77512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32A00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</w:tr>
      <w:tr w:rsidR="00E748A9" w:rsidRPr="00C96600" w14:paraId="5F553E10" w14:textId="77777777" w:rsidTr="00B94CC4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BAD45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2F3F3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5A0D9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86A10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9E1B8" w14:textId="77777777" w:rsidR="00E748A9" w:rsidRPr="00304DC1" w:rsidRDefault="00E748A9" w:rsidP="00B94CC4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</w:tr>
    </w:tbl>
    <w:p w14:paraId="643ACD24" w14:textId="77777777" w:rsidR="00E748A9" w:rsidRPr="00304DC1" w:rsidRDefault="00E748A9" w:rsidP="00E748A9">
      <w:pPr>
        <w:pStyle w:val="Bezodstpw1"/>
        <w:ind w:left="1276"/>
        <w:jc w:val="both"/>
        <w:rPr>
          <w:rFonts w:ascii="Verdana" w:hAnsi="Verdana" w:cs="Arial"/>
          <w:b/>
          <w:bCs/>
          <w:sz w:val="12"/>
          <w:szCs w:val="12"/>
        </w:rPr>
      </w:pPr>
    </w:p>
    <w:p w14:paraId="3EDCDC68" w14:textId="3AD2F470" w:rsidR="00E748A9" w:rsidRPr="00304DC1" w:rsidRDefault="00E748A9" w:rsidP="00E748A9">
      <w:pPr>
        <w:pStyle w:val="Bezodstpw1"/>
        <w:ind w:left="1276"/>
        <w:jc w:val="both"/>
        <w:rPr>
          <w:rFonts w:ascii="Verdana" w:hAnsi="Verdana" w:cs="Arial"/>
          <w:b/>
          <w:bCs/>
          <w:sz w:val="16"/>
          <w:szCs w:val="16"/>
        </w:rPr>
      </w:pPr>
      <w:r w:rsidRPr="00304DC1">
        <w:rPr>
          <w:rFonts w:ascii="Verdana" w:hAnsi="Verdana" w:cs="Arial"/>
          <w:b/>
          <w:bCs/>
          <w:sz w:val="16"/>
          <w:szCs w:val="16"/>
        </w:rPr>
        <w:t xml:space="preserve">W związku z tym dołączam/y do Oferty </w:t>
      </w:r>
      <w:r w:rsidR="00ED60AE">
        <w:rPr>
          <w:rFonts w:ascii="Verdana" w:hAnsi="Verdana" w:cs="Arial"/>
          <w:b/>
          <w:bCs/>
          <w:sz w:val="16"/>
          <w:szCs w:val="16"/>
        </w:rPr>
        <w:t xml:space="preserve">ww. </w:t>
      </w:r>
      <w:r w:rsidRPr="00304DC1">
        <w:rPr>
          <w:rFonts w:ascii="Verdana" w:hAnsi="Verdana" w:cs="Arial"/>
          <w:b/>
          <w:bCs/>
          <w:sz w:val="16"/>
          <w:szCs w:val="16"/>
        </w:rPr>
        <w:t>przedmiotowe środki dowodowe, o których mowa w rozdziale IV pkt 1</w:t>
      </w:r>
      <w:r>
        <w:rPr>
          <w:rFonts w:ascii="Verdana" w:hAnsi="Verdana" w:cs="Arial"/>
          <w:b/>
          <w:bCs/>
          <w:sz w:val="16"/>
          <w:szCs w:val="16"/>
        </w:rPr>
        <w:t>3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 ppkt 3 SWZ </w:t>
      </w:r>
      <w:r w:rsidRPr="00304DC1">
        <w:rPr>
          <w:rFonts w:ascii="Verdana" w:hAnsi="Verdana"/>
          <w:b/>
          <w:bCs/>
          <w:sz w:val="16"/>
          <w:szCs w:val="16"/>
        </w:rPr>
        <w:t>udowadniające, że proponowane rozwiązania w równoważnym stopniu spełniają wymagania określone w opisie przedmiotu zamówienia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.  </w:t>
      </w:r>
      <w:bookmarkStart w:id="1" w:name="_Hlk124772998"/>
    </w:p>
    <w:p w14:paraId="3A006510" w14:textId="77777777" w:rsidR="00E748A9" w:rsidRDefault="00E748A9" w:rsidP="00E748A9">
      <w:pPr>
        <w:pStyle w:val="Bezodstpw1"/>
        <w:ind w:left="1276"/>
        <w:jc w:val="both"/>
        <w:rPr>
          <w:rFonts w:ascii="Verdana" w:hAnsi="Verdana" w:cs="Arial"/>
          <w:sz w:val="20"/>
          <w:szCs w:val="20"/>
        </w:rPr>
      </w:pPr>
      <w:r w:rsidRPr="008A6C7D">
        <w:rPr>
          <w:rFonts w:ascii="Verdana" w:hAnsi="Verdana" w:cs="Arial"/>
          <w:sz w:val="20"/>
          <w:szCs w:val="20"/>
        </w:rPr>
        <w:t>Dokumenty te mają być opisane w sposób niebudzący wątpliwości do jakiego odczynnika są dedykowane</w:t>
      </w:r>
      <w:r w:rsidRPr="00D03441">
        <w:rPr>
          <w:rFonts w:ascii="Verdana" w:hAnsi="Verdana" w:cs="Arial"/>
          <w:sz w:val="20"/>
          <w:szCs w:val="20"/>
        </w:rPr>
        <w:t>.</w:t>
      </w:r>
      <w:bookmarkEnd w:id="1"/>
    </w:p>
    <w:p w14:paraId="3C31E424" w14:textId="77777777" w:rsidR="00E748A9" w:rsidRDefault="00E748A9" w:rsidP="00E748A9">
      <w:pPr>
        <w:pStyle w:val="Bezodstpw1"/>
        <w:numPr>
          <w:ilvl w:val="4"/>
          <w:numId w:val="4"/>
        </w:numPr>
        <w:ind w:left="1276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w zakresie </w:t>
      </w:r>
      <w:r w:rsidRPr="00D03441">
        <w:rPr>
          <w:rFonts w:ascii="Verdana" w:hAnsi="Verdana"/>
          <w:sz w:val="20"/>
          <w:szCs w:val="20"/>
        </w:rPr>
        <w:t>norm, ocen technicznych, specyfikacji technicznych i systemów referencji technicznych</w:t>
      </w:r>
      <w:r>
        <w:rPr>
          <w:rFonts w:ascii="Verdana" w:hAnsi="Verdana"/>
          <w:sz w:val="20"/>
          <w:szCs w:val="20"/>
        </w:rPr>
        <w:t>:</w:t>
      </w:r>
    </w:p>
    <w:tbl>
      <w:tblPr>
        <w:tblStyle w:val="Tabela-Siatka"/>
        <w:tblW w:w="8539" w:type="dxa"/>
        <w:tblInd w:w="1271" w:type="dxa"/>
        <w:tblLook w:val="04A0" w:firstRow="1" w:lastRow="0" w:firstColumn="1" w:lastColumn="0" w:noHBand="0" w:noVBand="1"/>
      </w:tblPr>
      <w:tblGrid>
        <w:gridCol w:w="567"/>
        <w:gridCol w:w="2560"/>
        <w:gridCol w:w="1771"/>
        <w:gridCol w:w="1593"/>
        <w:gridCol w:w="2048"/>
      </w:tblGrid>
      <w:tr w:rsidR="00E748A9" w:rsidRPr="003E1C65" w14:paraId="64A770E3" w14:textId="77777777" w:rsidTr="00B94CC4">
        <w:trPr>
          <w:trHeight w:val="1247"/>
        </w:trPr>
        <w:tc>
          <w:tcPr>
            <w:tcW w:w="567" w:type="dxa"/>
          </w:tcPr>
          <w:p w14:paraId="6109FDEF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  <w:p w14:paraId="575FB741" w14:textId="77777777" w:rsidR="00E748A9" w:rsidRPr="00304DC1" w:rsidRDefault="00E748A9" w:rsidP="00B94CC4">
            <w:pPr>
              <w:pStyle w:val="Bezodstpw1"/>
              <w:ind w:left="33"/>
              <w:jc w:val="both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lp.</w:t>
            </w:r>
          </w:p>
          <w:p w14:paraId="0E061501" w14:textId="77777777" w:rsidR="00E748A9" w:rsidRPr="00304DC1" w:rsidRDefault="00E748A9" w:rsidP="00B94CC4">
            <w:pPr>
              <w:pStyle w:val="Bezodstpw1"/>
              <w:ind w:left="316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2560" w:type="dxa"/>
          </w:tcPr>
          <w:p w14:paraId="1A60796B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azwa </w:t>
            </w:r>
            <w:r w:rsidRPr="00304DC1">
              <w:rPr>
                <w:rFonts w:ascii="Verdana" w:hAnsi="Verdana"/>
                <w:b/>
                <w:bCs/>
                <w:sz w:val="12"/>
                <w:szCs w:val="12"/>
              </w:rPr>
              <w:t>normy, oceny technicznej, specyfikacji technicznej i systemu referencji technicznych do których zostaje przedstawione rozwiązania równoważne w stosunku do rozwiązań opisanych w Zał. nr 3</w:t>
            </w:r>
          </w:p>
        </w:tc>
        <w:tc>
          <w:tcPr>
            <w:tcW w:w="1771" w:type="dxa"/>
          </w:tcPr>
          <w:p w14:paraId="021EBE3D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umer Zadania oraz numer pozycji w Arkuszu kalkulacyjnym</w:t>
            </w:r>
          </w:p>
        </w:tc>
        <w:tc>
          <w:tcPr>
            <w:tcW w:w="1593" w:type="dxa"/>
          </w:tcPr>
          <w:p w14:paraId="7074DEC2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azwa rozwiązania równoważnego</w:t>
            </w:r>
          </w:p>
          <w:p w14:paraId="4E92A5F3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2048" w:type="dxa"/>
          </w:tcPr>
          <w:p w14:paraId="6AF53437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azwa </w:t>
            </w:r>
          </w:p>
          <w:p w14:paraId="5BE1131F" w14:textId="77777777" w:rsidR="00E748A9" w:rsidRPr="00304DC1" w:rsidRDefault="00E748A9" w:rsidP="00B94CC4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dokumentu  potwierdzającego równoważność wymagań określonych w OPZ</w:t>
            </w:r>
          </w:p>
        </w:tc>
      </w:tr>
      <w:tr w:rsidR="00E748A9" w14:paraId="024F3708" w14:textId="77777777" w:rsidTr="00B94CC4">
        <w:trPr>
          <w:trHeight w:val="299"/>
        </w:trPr>
        <w:tc>
          <w:tcPr>
            <w:tcW w:w="567" w:type="dxa"/>
          </w:tcPr>
          <w:p w14:paraId="06A2B280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560" w:type="dxa"/>
          </w:tcPr>
          <w:p w14:paraId="2AA6798C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771" w:type="dxa"/>
          </w:tcPr>
          <w:p w14:paraId="4F91A74E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593" w:type="dxa"/>
          </w:tcPr>
          <w:p w14:paraId="21CC4510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048" w:type="dxa"/>
          </w:tcPr>
          <w:p w14:paraId="3482359A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</w:tr>
      <w:tr w:rsidR="00E748A9" w14:paraId="0D6DA91E" w14:textId="77777777" w:rsidTr="00B94CC4">
        <w:trPr>
          <w:trHeight w:val="289"/>
        </w:trPr>
        <w:tc>
          <w:tcPr>
            <w:tcW w:w="567" w:type="dxa"/>
          </w:tcPr>
          <w:p w14:paraId="33FED877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560" w:type="dxa"/>
          </w:tcPr>
          <w:p w14:paraId="52C32DAA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771" w:type="dxa"/>
          </w:tcPr>
          <w:p w14:paraId="24BBBAD6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593" w:type="dxa"/>
          </w:tcPr>
          <w:p w14:paraId="50FB62AE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048" w:type="dxa"/>
          </w:tcPr>
          <w:p w14:paraId="57059D3A" w14:textId="77777777" w:rsidR="00E748A9" w:rsidRDefault="00E748A9" w:rsidP="00B94CC4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</w:tr>
    </w:tbl>
    <w:p w14:paraId="42FD9EB8" w14:textId="77777777" w:rsidR="00E748A9" w:rsidRPr="00D03441" w:rsidRDefault="00E748A9" w:rsidP="00E748A9">
      <w:pPr>
        <w:pStyle w:val="Bezodstpw1"/>
        <w:ind w:left="1276"/>
        <w:jc w:val="both"/>
        <w:rPr>
          <w:rFonts w:ascii="Verdana" w:hAnsi="Verdana"/>
          <w:sz w:val="20"/>
          <w:szCs w:val="20"/>
        </w:rPr>
      </w:pPr>
    </w:p>
    <w:p w14:paraId="16BEC2E0" w14:textId="660EEDA1" w:rsidR="00E748A9" w:rsidRDefault="00E748A9" w:rsidP="00E748A9">
      <w:pPr>
        <w:pStyle w:val="Bezodstpw1"/>
        <w:ind w:left="1276"/>
        <w:jc w:val="both"/>
        <w:rPr>
          <w:rFonts w:ascii="Verdana" w:hAnsi="Verdana"/>
          <w:sz w:val="20"/>
          <w:szCs w:val="20"/>
        </w:rPr>
      </w:pPr>
      <w:r w:rsidRPr="00304DC1">
        <w:rPr>
          <w:rFonts w:ascii="Verdana" w:hAnsi="Verdana" w:cs="Arial"/>
          <w:b/>
          <w:bCs/>
          <w:sz w:val="16"/>
          <w:szCs w:val="16"/>
        </w:rPr>
        <w:t>W związku z tym dołączam/y do Oferty przedmiotowe środki dowodowe, o których mowa w rozdziale IV pkt 1</w:t>
      </w:r>
      <w:r>
        <w:rPr>
          <w:rFonts w:ascii="Verdana" w:hAnsi="Verdana" w:cs="Arial"/>
          <w:b/>
          <w:bCs/>
          <w:sz w:val="16"/>
          <w:szCs w:val="16"/>
        </w:rPr>
        <w:t>3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 ppkt 4</w:t>
      </w:r>
      <w:r w:rsidR="00ED60AE">
        <w:rPr>
          <w:rFonts w:ascii="Verdana" w:hAnsi="Verdana" w:cs="Arial"/>
          <w:b/>
          <w:bCs/>
          <w:sz w:val="16"/>
          <w:szCs w:val="16"/>
        </w:rPr>
        <w:t xml:space="preserve"> i/lub 5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 SWZ </w:t>
      </w:r>
      <w:r w:rsidRPr="00304DC1">
        <w:rPr>
          <w:rFonts w:ascii="Verdana" w:hAnsi="Verdana"/>
          <w:b/>
          <w:bCs/>
          <w:sz w:val="16"/>
          <w:szCs w:val="16"/>
        </w:rPr>
        <w:t>udowadniające, że proponowane rozwiązania w równoważnym stopniu spełniają wymagania określone w opisie przedmiotu zamówienia</w:t>
      </w:r>
      <w:r>
        <w:rPr>
          <w:rFonts w:ascii="Verdana" w:hAnsi="Verdana"/>
          <w:b/>
          <w:bCs/>
          <w:sz w:val="20"/>
          <w:szCs w:val="20"/>
        </w:rPr>
        <w:t>.</w:t>
      </w:r>
    </w:p>
    <w:p w14:paraId="2F46D089" w14:textId="77777777" w:rsidR="00E748A9" w:rsidRPr="00D03441" w:rsidRDefault="00E748A9" w:rsidP="00E748A9">
      <w:pPr>
        <w:pStyle w:val="Bezodstpw1"/>
        <w:ind w:left="1276"/>
        <w:jc w:val="both"/>
        <w:rPr>
          <w:rFonts w:ascii="Verdana" w:hAnsi="Verdana" w:cs="Arial"/>
          <w:sz w:val="20"/>
          <w:szCs w:val="20"/>
        </w:rPr>
      </w:pPr>
      <w:r w:rsidRPr="00BD56FF">
        <w:rPr>
          <w:rFonts w:ascii="Verdana" w:hAnsi="Verdana" w:cs="Arial"/>
          <w:sz w:val="20"/>
          <w:szCs w:val="20"/>
        </w:rPr>
        <w:t xml:space="preserve">Dokumenty te mają być opisane w sposób niebudzący wątpliwości do jakiego </w:t>
      </w:r>
      <w:r>
        <w:rPr>
          <w:rFonts w:ascii="Verdana" w:hAnsi="Verdana" w:cs="Arial"/>
          <w:sz w:val="20"/>
          <w:szCs w:val="20"/>
        </w:rPr>
        <w:t>odczynnika</w:t>
      </w:r>
      <w:r w:rsidRPr="00BD56FF">
        <w:rPr>
          <w:rFonts w:ascii="Verdana" w:hAnsi="Verdana" w:cs="Arial"/>
          <w:sz w:val="20"/>
          <w:szCs w:val="20"/>
        </w:rPr>
        <w:t xml:space="preserve"> są dedykowane.</w:t>
      </w:r>
    </w:p>
    <w:p w14:paraId="4ABAE459" w14:textId="77777777" w:rsidR="00E748A9" w:rsidRPr="00D03441" w:rsidRDefault="00E748A9" w:rsidP="00E748A9">
      <w:pPr>
        <w:pStyle w:val="Bezodstpw"/>
        <w:numPr>
          <w:ilvl w:val="0"/>
          <w:numId w:val="51"/>
        </w:numPr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88"/>
        <w:gridCol w:w="4980"/>
      </w:tblGrid>
      <w:tr w:rsidR="00E748A9" w:rsidRPr="00D03441" w14:paraId="66746ABE" w14:textId="77777777" w:rsidTr="00B94CC4">
        <w:trPr>
          <w:trHeight w:val="92"/>
        </w:trPr>
        <w:tc>
          <w:tcPr>
            <w:tcW w:w="4988" w:type="dxa"/>
          </w:tcPr>
          <w:p w14:paraId="7ED6F63B" w14:textId="77777777" w:rsidR="00E748A9" w:rsidRPr="00D03441" w:rsidRDefault="00E748A9" w:rsidP="00B94CC4">
            <w:pPr>
              <w:pStyle w:val="Bezodstpw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03441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17B135B7" w14:textId="77777777" w:rsidR="00E748A9" w:rsidRPr="00D03441" w:rsidRDefault="00E748A9" w:rsidP="00B94CC4">
            <w:pPr>
              <w:pStyle w:val="Bezodstpw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03441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04665FC3" w14:textId="77777777" w:rsidR="00E748A9" w:rsidRPr="00D03441" w:rsidRDefault="00E748A9" w:rsidP="00B94CC4">
            <w:pPr>
              <w:pStyle w:val="Bezodstpw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E748A9" w:rsidRPr="00D03441" w14:paraId="0FFE93D1" w14:textId="77777777" w:rsidTr="00B94CC4">
        <w:trPr>
          <w:trHeight w:val="92"/>
        </w:trPr>
        <w:tc>
          <w:tcPr>
            <w:tcW w:w="4988" w:type="dxa"/>
          </w:tcPr>
          <w:p w14:paraId="1B2FEFFD" w14:textId="77777777" w:rsidR="00E748A9" w:rsidRPr="00D03441" w:rsidRDefault="00E748A9" w:rsidP="00B94CC4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19168525" w14:textId="77777777" w:rsidR="00E748A9" w:rsidRPr="00D03441" w:rsidRDefault="00E748A9" w:rsidP="00B94CC4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E748A9" w:rsidRPr="00D03441" w14:paraId="54C6EDBC" w14:textId="77777777" w:rsidTr="00B94CC4">
        <w:trPr>
          <w:trHeight w:val="92"/>
        </w:trPr>
        <w:tc>
          <w:tcPr>
            <w:tcW w:w="4988" w:type="dxa"/>
          </w:tcPr>
          <w:p w14:paraId="34797552" w14:textId="77777777" w:rsidR="00E748A9" w:rsidRPr="00D03441" w:rsidRDefault="00E748A9" w:rsidP="00B94CC4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32968DB4" w14:textId="77777777" w:rsidR="00E748A9" w:rsidRPr="00D03441" w:rsidRDefault="00E748A9" w:rsidP="00B94CC4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E9B19BD" w14:textId="77777777" w:rsidR="00E748A9" w:rsidRPr="00D03441" w:rsidRDefault="00E748A9" w:rsidP="00E748A9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4F375CB3" w14:textId="77777777" w:rsidR="00E748A9" w:rsidRPr="00D03441" w:rsidRDefault="00E748A9" w:rsidP="00E748A9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19EC0E61" w14:textId="77777777" w:rsidR="00E748A9" w:rsidRPr="00D03441" w:rsidRDefault="00E748A9" w:rsidP="00E748A9">
      <w:pPr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vanish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D03441">
        <w:rPr>
          <w:rFonts w:ascii="Verdana" w:hAnsi="Verdana" w:cs="Arial"/>
          <w:sz w:val="20"/>
          <w:szCs w:val="20"/>
        </w:rPr>
        <w:t xml:space="preserve">, że informacje </w:t>
      </w:r>
      <w:r>
        <w:rPr>
          <w:rFonts w:ascii="Verdana" w:hAnsi="Verdana" w:cs="Arial"/>
          <w:sz w:val="20"/>
          <w:szCs w:val="20"/>
        </w:rPr>
        <w:t>………………………….</w:t>
      </w:r>
      <w:r w:rsidRPr="00D03441">
        <w:rPr>
          <w:rFonts w:ascii="Verdana" w:hAnsi="Verdana" w:cs="Arial"/>
          <w:sz w:val="20"/>
          <w:szCs w:val="20"/>
        </w:rPr>
        <w:t xml:space="preserve"> (</w:t>
      </w:r>
      <w:r w:rsidRPr="00D03441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D03441">
        <w:rPr>
          <w:rFonts w:ascii="Verdana" w:hAnsi="Verdana" w:cs="Arial"/>
          <w:sz w:val="20"/>
          <w:szCs w:val="20"/>
        </w:rPr>
        <w:t xml:space="preserve">zawarte </w:t>
      </w:r>
      <w:r w:rsidRPr="00D03441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>
        <w:rPr>
          <w:rFonts w:ascii="Verdana" w:hAnsi="Verdana" w:cs="Arial"/>
          <w:sz w:val="20"/>
          <w:szCs w:val="20"/>
        </w:rPr>
        <w:t>……………………….</w:t>
      </w:r>
      <w:r w:rsidRPr="00D03441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0FF0606E" w14:textId="77777777" w:rsidR="00E748A9" w:rsidRPr="00D03441" w:rsidRDefault="00E748A9" w:rsidP="00E748A9">
      <w:pPr>
        <w:pStyle w:val="Bezodstpw1"/>
        <w:ind w:left="181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13B0107D" w14:textId="77777777" w:rsidR="00E748A9" w:rsidRPr="00D03441" w:rsidRDefault="00E748A9" w:rsidP="00E748A9">
      <w:pPr>
        <w:pStyle w:val="Bezodstpw1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D03441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64754B8C" w14:textId="77777777" w:rsidR="00E748A9" w:rsidRPr="00D03441" w:rsidRDefault="00E748A9" w:rsidP="00E748A9">
      <w:pPr>
        <w:pStyle w:val="Bezodstpw1"/>
        <w:ind w:left="181"/>
        <w:jc w:val="both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20"/>
          <w:szCs w:val="20"/>
          <w:u w:val="single"/>
        </w:rPr>
        <w:t>Jednocześnie informuję/emy, iż wykazanie, że zastrzeżone informacje stanowią tajemnicę przedsiębiorstwa zostały przeze mnie/nas dołączone do Oferty w pliku pn. „……………………..”</w:t>
      </w:r>
      <w:r w:rsidRPr="00D03441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 w:cs="Arial"/>
          <w:i/>
          <w:sz w:val="20"/>
          <w:szCs w:val="20"/>
        </w:rPr>
        <w:t xml:space="preserve"> </w:t>
      </w:r>
      <w:r w:rsidRPr="00D03441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02E02649" w14:textId="77777777" w:rsidR="00E748A9" w:rsidRPr="00D03441" w:rsidRDefault="00E748A9" w:rsidP="00E748A9">
      <w:pPr>
        <w:pStyle w:val="Bezodstpw1"/>
        <w:numPr>
          <w:ilvl w:val="0"/>
          <w:numId w:val="51"/>
        </w:numPr>
        <w:tabs>
          <w:tab w:val="num" w:pos="720"/>
        </w:tabs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Zgodnie z art. 225 ust. 1 uPzp </w:t>
      </w:r>
      <w:r w:rsidRPr="00D03441">
        <w:rPr>
          <w:rFonts w:ascii="Verdana" w:hAnsi="Verdana"/>
          <w:sz w:val="20"/>
          <w:szCs w:val="20"/>
        </w:rPr>
        <w:t xml:space="preserve">oświadczam/y, że wybór mojej/naszej oferty </w:t>
      </w:r>
      <w:r w:rsidRPr="00D03441">
        <w:rPr>
          <w:rFonts w:ascii="Verdana" w:hAnsi="Verdana"/>
          <w:b/>
          <w:sz w:val="20"/>
          <w:szCs w:val="20"/>
        </w:rPr>
        <w:t>będzie / nie będzie</w:t>
      </w:r>
      <w:r w:rsidRPr="00D03441">
        <w:rPr>
          <w:rStyle w:val="Odwoanieprzypisudolnego"/>
          <w:rFonts w:ascii="Verdana" w:hAnsi="Verdana"/>
          <w:b/>
          <w:sz w:val="20"/>
          <w:szCs w:val="20"/>
        </w:rPr>
        <w:footnoteReference w:id="6"/>
      </w:r>
      <w:r w:rsidRPr="00D03441">
        <w:rPr>
          <w:rFonts w:ascii="Verdana" w:hAnsi="Verdana"/>
          <w:sz w:val="20"/>
          <w:szCs w:val="20"/>
          <w:vertAlign w:val="superscript"/>
        </w:rPr>
        <w:t xml:space="preserve"> </w:t>
      </w:r>
      <w:r w:rsidRPr="00D03441">
        <w:rPr>
          <w:rFonts w:ascii="Verdana" w:hAnsi="Verdana"/>
          <w:sz w:val="20"/>
          <w:szCs w:val="20"/>
        </w:rPr>
        <w:t xml:space="preserve"> prowadził do powstania u </w:t>
      </w:r>
      <w:r w:rsidRPr="00D03441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D03441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6C296BA0" w14:textId="77777777" w:rsidR="00E748A9" w:rsidRPr="00D03441" w:rsidRDefault="00E748A9" w:rsidP="00E748A9">
      <w:pPr>
        <w:pStyle w:val="Bezodstpw1"/>
        <w:numPr>
          <w:ilvl w:val="0"/>
          <w:numId w:val="51"/>
        </w:numPr>
        <w:tabs>
          <w:tab w:val="num" w:pos="720"/>
        </w:tabs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lastRenderedPageBreak/>
        <w:t xml:space="preserve">W przypadku, gdy wybór oferty Wykonawcy </w:t>
      </w:r>
      <w:r w:rsidRPr="00D03441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D03441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D03441">
        <w:rPr>
          <w:rFonts w:ascii="Verdana" w:hAnsi="Verdana" w:cs="Arial"/>
          <w:sz w:val="20"/>
          <w:szCs w:val="20"/>
        </w:rPr>
        <w:t>:</w:t>
      </w:r>
    </w:p>
    <w:p w14:paraId="0C12C04F" w14:textId="77777777" w:rsidR="00E748A9" w:rsidRPr="00D03441" w:rsidRDefault="00E748A9" w:rsidP="00E748A9">
      <w:pPr>
        <w:pStyle w:val="Bezodstpw1"/>
        <w:numPr>
          <w:ilvl w:val="0"/>
          <w:numId w:val="47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3441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>
        <w:rPr>
          <w:rFonts w:ascii="Verdana" w:hAnsi="Verdana" w:cs="Arial"/>
          <w:sz w:val="20"/>
          <w:szCs w:val="20"/>
        </w:rPr>
        <w:t>……………………………………………</w:t>
      </w:r>
    </w:p>
    <w:p w14:paraId="46683F63" w14:textId="77777777" w:rsidR="00E748A9" w:rsidRPr="00D03441" w:rsidRDefault="00E748A9" w:rsidP="00E748A9">
      <w:pPr>
        <w:pStyle w:val="Bezodstpw1"/>
        <w:numPr>
          <w:ilvl w:val="0"/>
          <w:numId w:val="47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3441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>
        <w:rPr>
          <w:rFonts w:ascii="Verdana" w:hAnsi="Verdana" w:cs="Arial"/>
          <w:sz w:val="20"/>
          <w:szCs w:val="20"/>
        </w:rPr>
        <w:t>………………………………………………….</w:t>
      </w:r>
    </w:p>
    <w:p w14:paraId="285484A5" w14:textId="77777777" w:rsidR="00E748A9" w:rsidRPr="00D03441" w:rsidRDefault="00E748A9" w:rsidP="00E748A9">
      <w:pPr>
        <w:pStyle w:val="Bezodstpw1"/>
        <w:numPr>
          <w:ilvl w:val="0"/>
          <w:numId w:val="47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D03441">
        <w:rPr>
          <w:rFonts w:ascii="Verdana" w:hAnsi="Verdana" w:cs="Arial"/>
          <w:sz w:val="20"/>
          <w:szCs w:val="20"/>
        </w:rPr>
        <w:tab/>
      </w:r>
      <w:r w:rsidRPr="00D03441">
        <w:rPr>
          <w:rFonts w:ascii="Verdana" w:hAnsi="Verdana" w:cs="Arial"/>
          <w:sz w:val="20"/>
          <w:szCs w:val="20"/>
        </w:rPr>
        <w:tab/>
      </w:r>
      <w:r w:rsidRPr="00D03441">
        <w:rPr>
          <w:rFonts w:ascii="Verdana" w:hAnsi="Verdana" w:cs="Arial"/>
          <w:sz w:val="20"/>
          <w:szCs w:val="20"/>
        </w:rPr>
        <w:tab/>
        <w:t xml:space="preserve">będzie miała zastosowanie: </w:t>
      </w:r>
      <w:r>
        <w:rPr>
          <w:rFonts w:ascii="Verdana" w:hAnsi="Verdana" w:cs="Arial"/>
          <w:sz w:val="20"/>
          <w:szCs w:val="20"/>
        </w:rPr>
        <w:t>……………………………………………….</w:t>
      </w:r>
    </w:p>
    <w:p w14:paraId="4D7172F3" w14:textId="77777777" w:rsidR="00E748A9" w:rsidRPr="00D03441" w:rsidRDefault="00E748A9" w:rsidP="00E748A9">
      <w:pPr>
        <w:pStyle w:val="Bezodstpw1"/>
        <w:numPr>
          <w:ilvl w:val="0"/>
          <w:numId w:val="51"/>
        </w:numPr>
        <w:tabs>
          <w:tab w:val="num" w:pos="720"/>
        </w:tabs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Verdana"/>
          <w:sz w:val="20"/>
          <w:szCs w:val="20"/>
        </w:rPr>
        <w:t>Oświadczam/y, że jestem/śmy:</w:t>
      </w:r>
      <w:r w:rsidRPr="00D03441">
        <w:rPr>
          <w:rStyle w:val="Odwoanieprzypisudolnego"/>
          <w:rFonts w:ascii="Verdana" w:hAnsi="Verdana" w:cs="Verdana"/>
          <w:sz w:val="20"/>
          <w:szCs w:val="20"/>
        </w:rPr>
        <w:footnoteReference w:id="8"/>
      </w:r>
    </w:p>
    <w:p w14:paraId="1453B949" w14:textId="77777777" w:rsidR="00E748A9" w:rsidRPr="00D03441" w:rsidRDefault="00E748A9" w:rsidP="00E748A9">
      <w:pPr>
        <w:pStyle w:val="Bezodstpw1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D03441">
        <w:rPr>
          <w:rStyle w:val="Odwoanieprzypisudolnego"/>
          <w:rFonts w:ascii="Verdana" w:hAnsi="Verdana" w:cs="Verdana"/>
          <w:b/>
          <w:sz w:val="20"/>
          <w:szCs w:val="20"/>
        </w:rPr>
        <w:footnoteReference w:id="9"/>
      </w:r>
    </w:p>
    <w:p w14:paraId="6AF7D34C" w14:textId="77777777" w:rsidR="00E748A9" w:rsidRPr="00D03441" w:rsidRDefault="00E748A9" w:rsidP="00E748A9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40720A23" w14:textId="77777777" w:rsidR="00E748A9" w:rsidRPr="00D03441" w:rsidRDefault="00E748A9" w:rsidP="00E748A9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71FBC08C" w14:textId="77777777" w:rsidR="00E748A9" w:rsidRPr="00D03441" w:rsidRDefault="00E748A9" w:rsidP="00E748A9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6216A0E9" w14:textId="77777777" w:rsidR="00E748A9" w:rsidRPr="00D03441" w:rsidRDefault="00E748A9" w:rsidP="00E748A9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1927F3C6" w14:textId="77777777" w:rsidR="00E748A9" w:rsidRPr="00D03441" w:rsidRDefault="00E748A9" w:rsidP="00E748A9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2CBFA056" w14:textId="77777777" w:rsidR="00E748A9" w:rsidRPr="00D03441" w:rsidRDefault="00E748A9" w:rsidP="00E748A9">
      <w:pPr>
        <w:pStyle w:val="Bezodstpw1"/>
        <w:tabs>
          <w:tab w:val="num" w:pos="720"/>
        </w:tabs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4E76DFEE" w14:textId="77777777" w:rsidR="00E748A9" w:rsidRPr="00D0344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41797B63" w14:textId="77777777" w:rsidR="00E748A9" w:rsidRPr="00D03441" w:rsidRDefault="00E748A9" w:rsidP="00E748A9">
      <w:pPr>
        <w:pStyle w:val="Bezodstpw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…………………………………</w:t>
      </w:r>
    </w:p>
    <w:p w14:paraId="6C7F5B34" w14:textId="77777777" w:rsidR="00E748A9" w:rsidRPr="00D0344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6CDADCB7" w14:textId="77777777" w:rsidR="00E748A9" w:rsidRPr="00304DC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D03441">
        <w:rPr>
          <w:rFonts w:ascii="Verdana" w:hAnsi="Verdana" w:cs="Arial"/>
          <w:sz w:val="20"/>
          <w:szCs w:val="20"/>
        </w:rPr>
        <w:br/>
        <w:t>w rozdziale III SWZ oraz, że wypełniłem/liśmy obowiązki informacyjne przewidziane w art. 13 lub art. 14 RODO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D03441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</w:t>
      </w:r>
      <w:r w:rsidRPr="00D03441">
        <w:rPr>
          <w:rFonts w:ascii="Verdana" w:hAnsi="Verdana" w:cs="Arial"/>
          <w:sz w:val="20"/>
          <w:szCs w:val="20"/>
        </w:rPr>
        <w:br/>
        <w:t>w niniejszym postępowaniu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11"/>
      </w:r>
      <w:r w:rsidRPr="00D03441">
        <w:rPr>
          <w:rFonts w:ascii="Verdana" w:hAnsi="Verdana" w:cs="Arial"/>
          <w:sz w:val="20"/>
          <w:szCs w:val="20"/>
        </w:rPr>
        <w:t>.</w:t>
      </w:r>
      <w:r w:rsidRPr="00D03441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3523804" w14:textId="77777777" w:rsidR="00E748A9" w:rsidRPr="00D03441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</w:p>
    <w:p w14:paraId="243BBBB6" w14:textId="77777777" w:rsidR="00E748A9" w:rsidRPr="00D0344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OŚWIADCZENIA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WYKONAWCY/WYKONAWCY WSPÓLNIE UBIEGAJĄCEGO SIĘ O UDZIELENIE ZAMÓWIENIA</w:t>
      </w:r>
      <w:r w:rsidRPr="00D03441">
        <w:rPr>
          <w:rFonts w:ascii="Verdana" w:hAnsi="Verdana" w:cs="Arial"/>
          <w:b/>
          <w:sz w:val="20"/>
          <w:szCs w:val="20"/>
        </w:rPr>
        <w:t xml:space="preserve"> DOTYCZĄCE ZAKAZU, O KTÓRYM MOWA W ART. 5K ROZPORZĄDZENIA SANKCYJNEGO:</w:t>
      </w:r>
    </w:p>
    <w:p w14:paraId="229CE8D2" w14:textId="77777777" w:rsidR="00E748A9" w:rsidRPr="00D03441" w:rsidRDefault="00E748A9" w:rsidP="00E748A9">
      <w:pPr>
        <w:pStyle w:val="Akapitzlist"/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bookmarkStart w:id="2" w:name="_Hlk103171291"/>
      <w:r w:rsidRPr="00D03441">
        <w:rPr>
          <w:rFonts w:ascii="Verdana" w:hAnsi="Verdana" w:cs="Arial"/>
          <w:sz w:val="20"/>
          <w:szCs w:val="20"/>
        </w:rPr>
        <w:t xml:space="preserve">Oświadczam/y, że nie podlegam/y wykluczeniu z postępowania na podstawie art. 5k Rozporządzenia sankcyjnego i wybór naszej oferty </w:t>
      </w:r>
      <w:r w:rsidRPr="00D03441">
        <w:rPr>
          <w:rFonts w:ascii="Verdana" w:hAnsi="Verdana" w:cs="Arial"/>
          <w:sz w:val="20"/>
          <w:szCs w:val="20"/>
          <w:u w:val="single"/>
        </w:rPr>
        <w:t>nie będzie</w:t>
      </w:r>
      <w:r w:rsidRPr="00D03441">
        <w:rPr>
          <w:rFonts w:ascii="Verdana" w:hAnsi="Verdana" w:cs="Arial"/>
          <w:sz w:val="20"/>
          <w:szCs w:val="20"/>
        </w:rPr>
        <w:t xml:space="preserve"> prowadzić do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789C8080" w14:textId="77777777" w:rsidR="00E748A9" w:rsidRPr="00D03441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a) obywateli rosyjskich lub osób fizycznych lub prawnych, podmiotów lub organów z siedzibą w Rosji;</w:t>
      </w:r>
    </w:p>
    <w:p w14:paraId="26FAA1E4" w14:textId="77777777" w:rsidR="00E748A9" w:rsidRPr="00D03441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lastRenderedPageBreak/>
        <w:t xml:space="preserve">b) osób prawnych, podmiotów lub organów, do których prawa własności bezpośrednio lub pośrednio w ponad 50 % należą do podmiotu, o którym mowa w lit. a) niniejszego ustępu; </w:t>
      </w:r>
    </w:p>
    <w:p w14:paraId="7821772D" w14:textId="77777777" w:rsidR="00E748A9" w:rsidRPr="00D03441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lub</w:t>
      </w:r>
    </w:p>
    <w:p w14:paraId="36E5E0E6" w14:textId="77777777" w:rsidR="00E748A9" w:rsidRPr="00D03441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c) osób fizycznych lub prawnych, podmiotów lub organów działających w imieniu lub pod kierunkiem podmiotu, o którym mowa w lit. a) lub b) niniejszego ustępu</w:t>
      </w:r>
    </w:p>
    <w:p w14:paraId="2BF1B298" w14:textId="77777777" w:rsidR="00E748A9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- w tym podwykonawców, dostawców lub podmiotów, na których zdolności polega się w rozumieniu dyrektyw w sprawie zamówień publicznych, w przypadku gdy przypada na nich ponad 10 % wartości zamówienia.</w:t>
      </w:r>
    </w:p>
    <w:p w14:paraId="725D3F4B" w14:textId="77777777" w:rsidR="00E748A9" w:rsidRPr="00D03441" w:rsidRDefault="00E748A9" w:rsidP="00E748A9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</w:p>
    <w:bookmarkEnd w:id="2"/>
    <w:p w14:paraId="7E52046C" w14:textId="77777777" w:rsidR="00E748A9" w:rsidRPr="00D0344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INFORMACJA DOTYCZĄCA POLEGANIA NA ZDOLNOŚCIACH LUB SYTUACJI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PODMIOTU UDOSTĘPNIAJĄCEGO ZASOBY</w:t>
      </w:r>
      <w:r w:rsidRPr="00D03441">
        <w:rPr>
          <w:rFonts w:ascii="Verdana" w:hAnsi="Verdana" w:cs="Arial"/>
          <w:b/>
          <w:sz w:val="20"/>
          <w:szCs w:val="20"/>
        </w:rPr>
        <w:t xml:space="preserve"> </w:t>
      </w:r>
      <w:bookmarkStart w:id="3" w:name="_Hlk103171066"/>
      <w:r w:rsidRPr="00D03441">
        <w:rPr>
          <w:rFonts w:ascii="Verdana" w:hAnsi="Verdana" w:cs="Arial"/>
          <w:b/>
          <w:sz w:val="20"/>
          <w:szCs w:val="20"/>
        </w:rPr>
        <w:t>W ZAKRESIE ODPOWIADAJĄCYM PONAD 10% WARTOŚCI ZAMÓWIENIA</w:t>
      </w:r>
      <w:r w:rsidRPr="00D03441">
        <w:rPr>
          <w:rFonts w:ascii="Verdana" w:hAnsi="Verdana" w:cs="Arial"/>
          <w:b/>
          <w:bCs/>
          <w:sz w:val="20"/>
          <w:szCs w:val="20"/>
        </w:rPr>
        <w:t>:</w:t>
      </w:r>
    </w:p>
    <w:p w14:paraId="2B809DE5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bookmarkStart w:id="4" w:name="_Hlk99016800"/>
      <w:bookmarkEnd w:id="3"/>
      <w:r w:rsidRPr="00D03441">
        <w:rPr>
          <w:rFonts w:ascii="Verdana" w:hAnsi="Verdana" w:cs="Arial"/>
          <w:sz w:val="16"/>
          <w:szCs w:val="16"/>
        </w:rPr>
        <w:t>[UWAGA</w:t>
      </w:r>
      <w:r w:rsidRPr="00D03441">
        <w:rPr>
          <w:rFonts w:ascii="Verdana" w:hAnsi="Verdana" w:cs="Arial"/>
          <w:i/>
          <w:sz w:val="16"/>
          <w:szCs w:val="16"/>
        </w:rPr>
        <w:t>: wypełnić tylko w przypadku podmiotu udostępniającego zasoby, na którego zdolnościach lub sytuacji wykonawca polega w zakresie odpowiadającym ponad 10% wartości zamówienia. W przypadku więcej niż jednego podmiotu udostępniającego zasoby, na którego zdolnościach lub sytuacji wykonawca polega w zakresie odpowiadającym ponad 10% wartości zamówienia, należy zastosować tyle razy, ile jest to konieczne.</w:t>
      </w:r>
      <w:r w:rsidRPr="00D03441">
        <w:rPr>
          <w:rFonts w:ascii="Verdana" w:hAnsi="Verdana" w:cs="Arial"/>
          <w:sz w:val="16"/>
          <w:szCs w:val="16"/>
        </w:rPr>
        <w:t>]</w:t>
      </w:r>
      <w:bookmarkEnd w:id="4"/>
    </w:p>
    <w:p w14:paraId="00361B02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1"/>
          <w:szCs w:val="21"/>
        </w:rPr>
      </w:pPr>
      <w:r w:rsidRPr="00D03441">
        <w:rPr>
          <w:rFonts w:ascii="Verdana" w:hAnsi="Verdana" w:cs="Arial"/>
          <w:sz w:val="20"/>
          <w:szCs w:val="20"/>
        </w:rPr>
        <w:t>Oświadczam, że w celu wykazania spełniania warunków udziału w postępowaniu, określonych przez Zamawiającego w</w:t>
      </w:r>
      <w:r w:rsidRPr="00D03441">
        <w:rPr>
          <w:rFonts w:ascii="Verdana" w:hAnsi="Verdana" w:cs="Arial"/>
          <w:sz w:val="21"/>
          <w:szCs w:val="21"/>
        </w:rPr>
        <w:t xml:space="preserve"> ………………………………………………………...………………….. </w:t>
      </w:r>
      <w:bookmarkStart w:id="5" w:name="_Hlk99005462"/>
      <w:r w:rsidRPr="00D03441">
        <w:rPr>
          <w:rFonts w:ascii="Verdana" w:hAnsi="Verdana" w:cs="Arial"/>
          <w:i/>
          <w:sz w:val="16"/>
          <w:szCs w:val="16"/>
        </w:rPr>
        <w:t xml:space="preserve">(wskazać </w:t>
      </w:r>
      <w:bookmarkEnd w:id="5"/>
      <w:r w:rsidRPr="00D03441">
        <w:rPr>
          <w:rFonts w:ascii="Verdana" w:hAnsi="Verdana" w:cs="Arial"/>
          <w:i/>
          <w:sz w:val="16"/>
          <w:szCs w:val="16"/>
        </w:rPr>
        <w:t>dokument i właściwą jednostkę redakcyjną dokumentu, w której określono warunki udziału w postępowaniu),</w:t>
      </w:r>
      <w:r w:rsidRPr="00D03441">
        <w:rPr>
          <w:rFonts w:ascii="Verdana" w:hAnsi="Verdana" w:cs="Arial"/>
          <w:sz w:val="21"/>
          <w:szCs w:val="21"/>
        </w:rPr>
        <w:t xml:space="preserve"> </w:t>
      </w:r>
    </w:p>
    <w:p w14:paraId="36B6D3C6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polegam na zdolnościach lub sytuacji następującego podmiotu udostępniającego zasoby:</w:t>
      </w:r>
      <w:r w:rsidRPr="00D03441">
        <w:rPr>
          <w:rFonts w:ascii="Verdana" w:hAnsi="Verdana" w:cs="Arial"/>
          <w:sz w:val="21"/>
          <w:szCs w:val="21"/>
        </w:rPr>
        <w:t xml:space="preserve"> </w:t>
      </w:r>
      <w:bookmarkStart w:id="6" w:name="_Hlk99014455"/>
      <w:r w:rsidRPr="00D03441">
        <w:rPr>
          <w:rFonts w:ascii="Verdana" w:hAnsi="Verdana" w:cs="Arial"/>
          <w:sz w:val="21"/>
          <w:szCs w:val="21"/>
        </w:rPr>
        <w:t>………………………………………………………………………...…………………………………….…</w:t>
      </w:r>
      <w:r w:rsidRPr="00D03441">
        <w:rPr>
          <w:rFonts w:ascii="Verdana" w:hAnsi="Verdana" w:cs="Arial"/>
          <w:i/>
          <w:sz w:val="16"/>
          <w:szCs w:val="16"/>
        </w:rPr>
        <w:t xml:space="preserve"> </w:t>
      </w:r>
      <w:bookmarkEnd w:id="6"/>
      <w:r w:rsidRPr="00D03441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CEiDG)</w:t>
      </w:r>
      <w:r w:rsidRPr="00D03441">
        <w:rPr>
          <w:rFonts w:ascii="Verdana" w:hAnsi="Verdana" w:cs="Arial"/>
          <w:sz w:val="16"/>
          <w:szCs w:val="16"/>
        </w:rPr>
        <w:t>,</w:t>
      </w:r>
    </w:p>
    <w:p w14:paraId="1EE727AD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i/>
          <w:sz w:val="16"/>
          <w:szCs w:val="16"/>
        </w:rPr>
      </w:pPr>
      <w:r w:rsidRPr="00D03441">
        <w:rPr>
          <w:rFonts w:ascii="Verdana" w:hAnsi="Verdana" w:cs="Arial"/>
          <w:sz w:val="20"/>
          <w:szCs w:val="20"/>
        </w:rPr>
        <w:t>w następującym zakresie:</w:t>
      </w:r>
      <w:r w:rsidRPr="00D03441">
        <w:rPr>
          <w:rFonts w:ascii="Verdana" w:hAnsi="Verdana" w:cs="Arial"/>
          <w:sz w:val="21"/>
          <w:szCs w:val="21"/>
        </w:rPr>
        <w:t xml:space="preserve"> …………………………………………………………………………… </w:t>
      </w:r>
      <w:r w:rsidRPr="00D03441">
        <w:rPr>
          <w:rFonts w:ascii="Verdana" w:hAnsi="Verdana" w:cs="Arial"/>
          <w:i/>
          <w:sz w:val="16"/>
          <w:szCs w:val="16"/>
        </w:rPr>
        <w:t>(określić odpowiedni zakres udostępnianych zasobów dla wskazanego podmiotu)</w:t>
      </w:r>
      <w:r w:rsidRPr="00D03441">
        <w:rPr>
          <w:rFonts w:ascii="Verdana" w:hAnsi="Verdana" w:cs="Arial"/>
          <w:iCs/>
          <w:sz w:val="16"/>
          <w:szCs w:val="16"/>
        </w:rPr>
        <w:t>,</w:t>
      </w:r>
    </w:p>
    <w:p w14:paraId="24E9EA6C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co odpowiada ponad 10% wartości przedmiotowego zamówienia.</w:t>
      </w:r>
    </w:p>
    <w:p w14:paraId="3CD2EB28" w14:textId="77777777" w:rsidR="00E748A9" w:rsidRPr="00D0344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OŚWIADCZENIE DOTYCZĄCE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PODWYKONAWCY</w:t>
      </w:r>
      <w:r w:rsidRPr="00D03441">
        <w:rPr>
          <w:rFonts w:ascii="Verdana" w:hAnsi="Verdana" w:cs="Arial"/>
          <w:b/>
          <w:sz w:val="20"/>
          <w:szCs w:val="20"/>
        </w:rPr>
        <w:t>, NA KTÓREGO PRZYPADA PONAD 10% WARTOŚCI ZAMÓWIENIA:</w:t>
      </w:r>
    </w:p>
    <w:p w14:paraId="029420AC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16"/>
          <w:szCs w:val="16"/>
        </w:rPr>
        <w:t>[UWAGA</w:t>
      </w:r>
      <w:r w:rsidRPr="00D03441">
        <w:rPr>
          <w:rFonts w:ascii="Verdana" w:hAnsi="Verdana" w:cs="Arial"/>
          <w:i/>
          <w:sz w:val="16"/>
          <w:szCs w:val="16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  <w:r w:rsidRPr="00D03441">
        <w:rPr>
          <w:rFonts w:ascii="Verdana" w:hAnsi="Verdana" w:cs="Arial"/>
          <w:sz w:val="16"/>
          <w:szCs w:val="16"/>
        </w:rPr>
        <w:t>]</w:t>
      </w:r>
    </w:p>
    <w:p w14:paraId="07B61060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 stosunku do następującego podmiotu, będącego podwykonawcą, na którego przypada ponad 10% wartości zamówienia:</w:t>
      </w:r>
    </w:p>
    <w:p w14:paraId="6E9ED498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21"/>
          <w:szCs w:val="21"/>
        </w:rPr>
        <w:t>……………………………………………………………………………………………….………..….……</w:t>
      </w:r>
      <w:r w:rsidRPr="00D03441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CEiDG)</w:t>
      </w:r>
      <w:r w:rsidRPr="00D03441">
        <w:rPr>
          <w:rFonts w:ascii="Verdana" w:hAnsi="Verdana" w:cs="Arial"/>
          <w:sz w:val="16"/>
          <w:szCs w:val="16"/>
        </w:rPr>
        <w:t>,</w:t>
      </w:r>
    </w:p>
    <w:p w14:paraId="5E4EB202" w14:textId="77777777" w:rsidR="00E748A9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ie zachodzą podstawy wykluczenia z postępowania o udzielenie zamówienia przewidziane w  art.  5k Rozporządzenia sankcyjnego.</w:t>
      </w:r>
    </w:p>
    <w:p w14:paraId="0C0FEFE4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5A72A64A" w14:textId="77777777" w:rsidR="00E748A9" w:rsidRPr="00D03441" w:rsidRDefault="00E748A9" w:rsidP="00E748A9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OŚWIADCZENIE DOTYCZĄCE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DOSTAWCY</w:t>
      </w:r>
      <w:r w:rsidRPr="00D03441">
        <w:rPr>
          <w:rFonts w:ascii="Verdana" w:hAnsi="Verdana" w:cs="Arial"/>
          <w:b/>
          <w:sz w:val="20"/>
          <w:szCs w:val="20"/>
        </w:rPr>
        <w:t>, NA KTÓREGO PRZYPADA PONAD 10% WARTOŚCI ZAMÓWIENIA:</w:t>
      </w:r>
    </w:p>
    <w:p w14:paraId="7B624204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16"/>
          <w:szCs w:val="16"/>
        </w:rPr>
        <w:t>[UWAGA</w:t>
      </w:r>
      <w:r w:rsidRPr="00D03441">
        <w:rPr>
          <w:rFonts w:ascii="Verdana" w:hAnsi="Verdana" w:cs="Arial"/>
          <w:i/>
          <w:sz w:val="16"/>
          <w:szCs w:val="16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  <w:r w:rsidRPr="00D03441">
        <w:rPr>
          <w:rFonts w:ascii="Verdana" w:hAnsi="Verdana" w:cs="Arial"/>
          <w:sz w:val="16"/>
          <w:szCs w:val="16"/>
        </w:rPr>
        <w:t>]</w:t>
      </w:r>
    </w:p>
    <w:p w14:paraId="038B8B31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 stosunku do następującego podmiotu, będącego dostawcą, na którego przypada ponad 10% wartości zamówienia:</w:t>
      </w:r>
    </w:p>
    <w:p w14:paraId="1B679478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21"/>
          <w:szCs w:val="21"/>
        </w:rPr>
        <w:t>……………………………………………………………………………………………….………..….……</w:t>
      </w:r>
      <w:r w:rsidRPr="00D03441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CEiDG)</w:t>
      </w:r>
      <w:r w:rsidRPr="00D03441">
        <w:rPr>
          <w:rFonts w:ascii="Verdana" w:hAnsi="Verdana" w:cs="Arial"/>
          <w:sz w:val="16"/>
          <w:szCs w:val="16"/>
        </w:rPr>
        <w:t>,</w:t>
      </w:r>
    </w:p>
    <w:p w14:paraId="6FB785E0" w14:textId="77777777" w:rsidR="00E748A9" w:rsidRPr="00D03441" w:rsidRDefault="00E748A9" w:rsidP="00E748A9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ie zachodzą podstawy wykluczenia z postępowania o udzielenie zamówienia przewidziane w art. 5k Rozporządzenia sankcyjnego.</w:t>
      </w:r>
    </w:p>
    <w:p w14:paraId="6E97CABF" w14:textId="77777777" w:rsidR="00E748A9" w:rsidRPr="00D03441" w:rsidRDefault="00E748A9" w:rsidP="00E748A9">
      <w:pPr>
        <w:spacing w:after="0" w:line="240" w:lineRule="auto"/>
        <w:ind w:right="-369"/>
        <w:rPr>
          <w:rFonts w:ascii="Verdana" w:hAnsi="Verdana"/>
        </w:rPr>
      </w:pPr>
    </w:p>
    <w:p w14:paraId="504A02A3" w14:textId="77777777" w:rsidR="00E748A9" w:rsidRPr="00D03441" w:rsidRDefault="00E748A9" w:rsidP="00E748A9">
      <w:pPr>
        <w:spacing w:after="0" w:line="240" w:lineRule="auto"/>
        <w:ind w:left="-284" w:right="-369" w:firstLine="1"/>
        <w:jc w:val="both"/>
        <w:rPr>
          <w:rFonts w:ascii="Verdana" w:hAnsi="Verdana"/>
          <w:b/>
          <w:sz w:val="20"/>
          <w:szCs w:val="20"/>
        </w:rPr>
      </w:pPr>
      <w:r w:rsidRPr="00D03441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/Wykonawc</w:t>
      </w:r>
      <w:r>
        <w:rPr>
          <w:rFonts w:ascii="Verdana" w:hAnsi="Verdana"/>
          <w:b/>
          <w:sz w:val="20"/>
          <w:szCs w:val="20"/>
        </w:rPr>
        <w:t>ów</w:t>
      </w:r>
      <w:r w:rsidRPr="00D03441">
        <w:rPr>
          <w:rFonts w:ascii="Verdana" w:hAnsi="Verdana"/>
          <w:b/>
          <w:sz w:val="20"/>
          <w:szCs w:val="20"/>
        </w:rPr>
        <w:t xml:space="preserve"> wspólnie ubiegając</w:t>
      </w:r>
      <w:r>
        <w:rPr>
          <w:rFonts w:ascii="Verdana" w:hAnsi="Verdana"/>
          <w:b/>
          <w:sz w:val="20"/>
          <w:szCs w:val="20"/>
        </w:rPr>
        <w:t>ych</w:t>
      </w:r>
      <w:r w:rsidRPr="00D03441">
        <w:rPr>
          <w:rFonts w:ascii="Verdana" w:hAnsi="Verdana"/>
          <w:b/>
          <w:sz w:val="20"/>
          <w:szCs w:val="20"/>
        </w:rPr>
        <w:t xml:space="preserve"> się o zamówienie kwalifikowanym podpisem elektronicznym.</w:t>
      </w:r>
      <w:bookmarkStart w:id="7" w:name="_Hlk61446709"/>
    </w:p>
    <w:p w14:paraId="42540DCB" w14:textId="2116D1E0" w:rsidR="00E748A9" w:rsidRPr="00D03441" w:rsidRDefault="00E748A9" w:rsidP="00E748A9">
      <w:pPr>
        <w:spacing w:after="0" w:line="240" w:lineRule="auto"/>
        <w:rPr>
          <w:rFonts w:ascii="Verdana" w:hAnsi="Verdana" w:cs="Arial"/>
          <w:sz w:val="20"/>
        </w:rPr>
      </w:pPr>
    </w:p>
    <w:bookmarkEnd w:id="7"/>
    <w:sectPr w:rsidR="00E748A9" w:rsidRPr="00D03441" w:rsidSect="00767565">
      <w:footerReference w:type="default" r:id="rId11"/>
      <w:headerReference w:type="first" r:id="rId12"/>
      <w:footerReference w:type="first" r:id="rId13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22E7FDDD" w:rsidR="0005639E" w:rsidRDefault="0005639E" w:rsidP="0005639E">
    <w:pPr>
      <w:pStyle w:val="Stopka"/>
      <w:jc w:val="center"/>
    </w:pPr>
    <w:r w:rsidRPr="00426BEE">
      <w:rPr>
        <w:rFonts w:ascii="Arial" w:hAnsi="Arial" w:cs="Arial"/>
        <w:noProof/>
      </w:rPr>
      <w:drawing>
        <wp:inline distT="0" distB="0" distL="0" distR="0" wp14:anchorId="3902B943" wp14:editId="388A1F19">
          <wp:extent cx="4770845" cy="1121229"/>
          <wp:effectExtent l="19050" t="0" r="0" b="0"/>
          <wp:docPr id="1" name="Obraz 1" descr="Obraz zawierający tekst, elektronika, zrzut ekranu, oprogramowanie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elektronika, zrzut ekranu, oprogramowanie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4442" t="21449" r="14122" b="48696"/>
                  <a:stretch>
                    <a:fillRect/>
                  </a:stretch>
                </pic:blipFill>
                <pic:spPr bwMode="auto">
                  <a:xfrm>
                    <a:off x="0" y="0"/>
                    <a:ext cx="4770845" cy="11212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  <w:footnote w:id="2">
    <w:p w14:paraId="7840B0AA" w14:textId="77777777" w:rsidR="00E748A9" w:rsidRDefault="00E748A9" w:rsidP="00E748A9">
      <w:pPr>
        <w:pStyle w:val="Tekstprzypisudolnego"/>
      </w:pPr>
      <w:r>
        <w:rPr>
          <w:rStyle w:val="Odwoanieprzypisudolnego"/>
        </w:rPr>
        <w:footnoteRef/>
      </w:r>
      <w:r>
        <w:t xml:space="preserve"> Wykonawca wypełnia odpowiednio dla Zadania, na które składa ofertę</w:t>
      </w:r>
    </w:p>
  </w:footnote>
  <w:footnote w:id="3">
    <w:p w14:paraId="64C655CD" w14:textId="77777777" w:rsidR="00E748A9" w:rsidRPr="00F15D83" w:rsidRDefault="00E748A9" w:rsidP="00E748A9">
      <w:pPr>
        <w:pStyle w:val="Akapitzlist"/>
        <w:spacing w:after="0"/>
        <w:ind w:left="0"/>
        <w:jc w:val="both"/>
        <w:rPr>
          <w:rFonts w:ascii="Verdana" w:hAnsi="Verdana" w:cs="Arial"/>
          <w:i/>
          <w:sz w:val="16"/>
          <w:szCs w:val="16"/>
        </w:rPr>
      </w:pPr>
      <w:r w:rsidRPr="00C5173D">
        <w:rPr>
          <w:rStyle w:val="Odwoanieprzypisudolnego"/>
        </w:rPr>
        <w:footnoteRef/>
      </w:r>
      <w:r w:rsidRPr="00C5173D">
        <w:t xml:space="preserve"> </w:t>
      </w:r>
      <w:r w:rsidRPr="00C5173D">
        <w:rPr>
          <w:rFonts w:ascii="Verdana" w:hAnsi="Verdana" w:cs="Arial"/>
          <w:sz w:val="16"/>
          <w:szCs w:val="16"/>
        </w:rPr>
        <w:t>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  <w:r w:rsidRPr="00F15D83">
        <w:rPr>
          <w:rFonts w:ascii="Verdana" w:hAnsi="Verdana" w:cs="Arial"/>
          <w:i/>
          <w:sz w:val="16"/>
          <w:szCs w:val="16"/>
        </w:rPr>
        <w:t>)</w:t>
      </w:r>
    </w:p>
    <w:p w14:paraId="27D696FB" w14:textId="77777777" w:rsidR="00E748A9" w:rsidRDefault="00E748A9" w:rsidP="00E748A9">
      <w:pPr>
        <w:pStyle w:val="Tekstprzypisudolnego"/>
      </w:pPr>
    </w:p>
  </w:footnote>
  <w:footnote w:id="4">
    <w:p w14:paraId="6E6AD82C" w14:textId="77777777" w:rsidR="00E748A9" w:rsidRDefault="00E748A9" w:rsidP="00E748A9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5">
    <w:p w14:paraId="13F40AA5" w14:textId="77777777" w:rsidR="00E748A9" w:rsidRPr="00E17FB3" w:rsidRDefault="00E748A9" w:rsidP="00E748A9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6">
    <w:p w14:paraId="14491CC2" w14:textId="77777777" w:rsidR="00E748A9" w:rsidRPr="00E17FB3" w:rsidRDefault="00E748A9" w:rsidP="00E748A9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7">
    <w:p w14:paraId="53E0F686" w14:textId="77777777" w:rsidR="00E748A9" w:rsidRPr="00AC5510" w:rsidRDefault="00E748A9" w:rsidP="00E748A9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8">
    <w:p w14:paraId="785E476C" w14:textId="77777777" w:rsidR="00E748A9" w:rsidRPr="00A52726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9">
    <w:p w14:paraId="53E6E4C8" w14:textId="77777777" w:rsidR="00E748A9" w:rsidRPr="0031769A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5BE3B1E2" w14:textId="77777777" w:rsidR="00E748A9" w:rsidRPr="0031769A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492C1427" w14:textId="77777777" w:rsidR="00E748A9" w:rsidRPr="0031769A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3B0DE8F8" w14:textId="77777777" w:rsidR="00E748A9" w:rsidRPr="00A52726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10">
    <w:p w14:paraId="1FAF52E7" w14:textId="77777777" w:rsidR="00E748A9" w:rsidRPr="00A52726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1">
    <w:p w14:paraId="240C3579" w14:textId="77777777" w:rsidR="00E748A9" w:rsidRPr="00A52726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036C165D" w14:textId="77777777" w:rsidR="00E748A9" w:rsidRPr="00A52726" w:rsidRDefault="00E748A9" w:rsidP="00E748A9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5E881DF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1B72F1E" w14:textId="1754A91D" w:rsidR="00E748A9" w:rsidRPr="00D03441" w:rsidRDefault="00E748A9" w:rsidP="00E748A9">
    <w:pPr>
      <w:pStyle w:val="Bezodstpw1"/>
      <w:ind w:right="-171"/>
      <w:jc w:val="right"/>
      <w:rPr>
        <w:rFonts w:ascii="Verdana" w:hAnsi="Verdana" w:cs="Arial"/>
        <w:sz w:val="18"/>
        <w:szCs w:val="18"/>
      </w:rPr>
    </w:pPr>
    <w:r w:rsidRPr="00D03441">
      <w:rPr>
        <w:rFonts w:ascii="Verdana" w:hAnsi="Verdana" w:cs="Arial"/>
        <w:sz w:val="20"/>
        <w:szCs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>
      <w:rPr>
        <w:rFonts w:ascii="Verdana" w:hAnsi="Verdana" w:cs="Arial"/>
        <w:b/>
        <w:color w:val="000000"/>
        <w:sz w:val="20"/>
      </w:rPr>
      <w:t>2</w:t>
    </w:r>
    <w:r w:rsidRPr="00D03441">
      <w:rPr>
        <w:rFonts w:ascii="Verdana" w:hAnsi="Verdana" w:cs="Arial"/>
        <w:b/>
        <w:color w:val="000000"/>
        <w:sz w:val="20"/>
      </w:rPr>
      <w:t>.</w:t>
    </w:r>
    <w:r>
      <w:rPr>
        <w:rFonts w:ascii="Verdana" w:hAnsi="Verdana" w:cs="Arial"/>
        <w:b/>
        <w:color w:val="000000"/>
        <w:sz w:val="20"/>
      </w:rPr>
      <w:t>11</w:t>
    </w:r>
    <w:r w:rsidRPr="00D03441">
      <w:rPr>
        <w:rFonts w:ascii="Verdana" w:hAnsi="Verdana" w:cs="Arial"/>
        <w:b/>
        <w:color w:val="000000"/>
        <w:sz w:val="20"/>
      </w:rPr>
      <w:t>.202</w:t>
    </w:r>
    <w:r>
      <w:rPr>
        <w:rFonts w:ascii="Verdana" w:hAnsi="Verdana" w:cs="Arial"/>
        <w:b/>
        <w:color w:val="000000"/>
        <w:sz w:val="20"/>
      </w:rPr>
      <w:t>3</w:t>
    </w:r>
    <w:r w:rsidRPr="00D03441">
      <w:rPr>
        <w:rFonts w:ascii="Verdana" w:hAnsi="Verdana" w:cs="Arial"/>
        <w:b/>
        <w:color w:val="000000"/>
        <w:sz w:val="20"/>
      </w:rPr>
      <w:t>.</w:t>
    </w:r>
    <w:r>
      <w:rPr>
        <w:rFonts w:ascii="Verdana" w:hAnsi="Verdana" w:cs="Arial"/>
        <w:b/>
        <w:color w:val="000000"/>
        <w:sz w:val="20"/>
      </w:rPr>
      <w:t>MR</w:t>
    </w:r>
  </w:p>
  <w:p w14:paraId="6C97FDB4" w14:textId="0B97465A" w:rsidR="006542C2" w:rsidRDefault="00E748A9" w:rsidP="00E748A9">
    <w:pPr>
      <w:pStyle w:val="Nagwek"/>
      <w:ind w:left="-567"/>
      <w:jc w:val="right"/>
    </w:pPr>
    <w:r w:rsidRPr="00D03441">
      <w:rPr>
        <w:rFonts w:ascii="Verdana" w:hAnsi="Verdana" w:cs="Arial"/>
        <w:b/>
        <w:sz w:val="20"/>
        <w:szCs w:val="20"/>
      </w:rPr>
      <w:t>Załącznik nr 1 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6BA4C7D"/>
    <w:multiLevelType w:val="hybridMultilevel"/>
    <w:tmpl w:val="4EB279CC"/>
    <w:lvl w:ilvl="0" w:tplc="E6328F6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  <w:szCs w:val="3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2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3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6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8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9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0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1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2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3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9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80"/>
  </w:num>
  <w:num w:numId="16" w16cid:durableId="1105075925">
    <w:abstractNumId w:val="69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4"/>
  </w:num>
  <w:num w:numId="21" w16cid:durableId="2001497027">
    <w:abstractNumId w:val="6"/>
  </w:num>
  <w:num w:numId="22" w16cid:durableId="1163886535">
    <w:abstractNumId w:val="70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8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1"/>
  </w:num>
  <w:num w:numId="30" w16cid:durableId="1712074292">
    <w:abstractNumId w:val="48"/>
  </w:num>
  <w:num w:numId="31" w16cid:durableId="1085998239">
    <w:abstractNumId w:val="60"/>
  </w:num>
  <w:num w:numId="32" w16cid:durableId="1157964195">
    <w:abstractNumId w:val="78"/>
  </w:num>
  <w:num w:numId="33" w16cid:durableId="1373841193">
    <w:abstractNumId w:val="82"/>
  </w:num>
  <w:num w:numId="34" w16cid:durableId="151915168">
    <w:abstractNumId w:val="62"/>
  </w:num>
  <w:num w:numId="35" w16cid:durableId="786974390">
    <w:abstractNumId w:val="64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3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5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9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6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3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8"/>
  </w:num>
  <w:num w:numId="64" w16cid:durableId="1924871096">
    <w:abstractNumId w:val="2"/>
  </w:num>
  <w:num w:numId="65" w16cid:durableId="638656300">
    <w:abstractNumId w:val="73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5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1"/>
  </w:num>
  <w:num w:numId="74" w16cid:durableId="661854515">
    <w:abstractNumId w:val="26"/>
  </w:num>
  <w:num w:numId="75" w16cid:durableId="1624194046">
    <w:abstractNumId w:val="71"/>
  </w:num>
  <w:num w:numId="76" w16cid:durableId="411201405">
    <w:abstractNumId w:val="19"/>
  </w:num>
  <w:num w:numId="77" w16cid:durableId="1294750008">
    <w:abstractNumId w:val="67"/>
  </w:num>
  <w:num w:numId="78" w16cid:durableId="146870090">
    <w:abstractNumId w:val="15"/>
  </w:num>
  <w:num w:numId="79" w16cid:durableId="823350120">
    <w:abstractNumId w:val="77"/>
  </w:num>
  <w:num w:numId="80" w16cid:durableId="2126187970">
    <w:abstractNumId w:val="72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6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611159720">
    <w:abstractNumId w:val="57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192F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9C2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0AE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643</Words>
  <Characters>9863</Characters>
  <Application>Microsoft Office Word</Application>
  <DocSecurity>0</DocSecurity>
  <Lines>82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6</cp:revision>
  <cp:lastPrinted>2023-09-27T11:17:00Z</cp:lastPrinted>
  <dcterms:created xsi:type="dcterms:W3CDTF">2023-10-10T08:21:00Z</dcterms:created>
  <dcterms:modified xsi:type="dcterms:W3CDTF">2023-10-1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